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324BC5">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324BC5">
      <w:pPr>
        <w:spacing w:line="360" w:lineRule="auto"/>
        <w:jc w:val="center"/>
        <w:rPr>
          <w:rStyle w:val="fontstyle01"/>
          <w:color w:val="auto"/>
          <w:sz w:val="28"/>
          <w:szCs w:val="28"/>
        </w:rPr>
      </w:pPr>
    </w:p>
    <w:p w14:paraId="5B318BB8" w14:textId="77777777" w:rsidR="00127852" w:rsidRPr="00EE6925" w:rsidRDefault="00127852" w:rsidP="00324BC5">
      <w:pPr>
        <w:spacing w:line="360" w:lineRule="auto"/>
        <w:jc w:val="center"/>
        <w:rPr>
          <w:rStyle w:val="fontstyle01"/>
          <w:color w:val="auto"/>
          <w:sz w:val="28"/>
          <w:szCs w:val="28"/>
        </w:rPr>
      </w:pPr>
    </w:p>
    <w:p w14:paraId="16C9F7AD" w14:textId="77777777" w:rsidR="001751E1" w:rsidRPr="00EE6925" w:rsidRDefault="001751E1" w:rsidP="00324BC5">
      <w:pPr>
        <w:spacing w:line="360" w:lineRule="auto"/>
        <w:jc w:val="center"/>
        <w:rPr>
          <w:rStyle w:val="fontstyle01"/>
          <w:color w:val="auto"/>
          <w:sz w:val="28"/>
          <w:szCs w:val="28"/>
        </w:rPr>
      </w:pPr>
    </w:p>
    <w:p w14:paraId="5D2F558D" w14:textId="77777777" w:rsidR="001751E1" w:rsidRPr="00EE6925" w:rsidRDefault="001751E1" w:rsidP="00324BC5">
      <w:pPr>
        <w:spacing w:line="360" w:lineRule="auto"/>
        <w:jc w:val="center"/>
        <w:rPr>
          <w:rStyle w:val="fontstyle01"/>
          <w:color w:val="auto"/>
          <w:sz w:val="28"/>
          <w:szCs w:val="28"/>
        </w:rPr>
      </w:pPr>
    </w:p>
    <w:p w14:paraId="7BF1FAC7" w14:textId="77777777" w:rsidR="006C4312" w:rsidRPr="00EE6925" w:rsidRDefault="006C4312" w:rsidP="00324BC5">
      <w:pPr>
        <w:spacing w:line="360" w:lineRule="auto"/>
        <w:jc w:val="center"/>
        <w:rPr>
          <w:rStyle w:val="fontstyle01"/>
          <w:color w:val="auto"/>
          <w:sz w:val="28"/>
          <w:szCs w:val="28"/>
        </w:rPr>
      </w:pPr>
    </w:p>
    <w:p w14:paraId="0D2EAE77" w14:textId="77777777" w:rsidR="006C4312" w:rsidRPr="00EE6925" w:rsidRDefault="006C4312" w:rsidP="00324BC5">
      <w:pPr>
        <w:spacing w:line="360" w:lineRule="auto"/>
        <w:jc w:val="center"/>
        <w:rPr>
          <w:rStyle w:val="fontstyle01"/>
          <w:color w:val="auto"/>
          <w:sz w:val="28"/>
          <w:szCs w:val="28"/>
        </w:rPr>
      </w:pPr>
    </w:p>
    <w:p w14:paraId="52E7BC9B" w14:textId="77777777" w:rsidR="006A3BA6" w:rsidRPr="00EE6925" w:rsidRDefault="006A3BA6" w:rsidP="00324BC5">
      <w:pPr>
        <w:spacing w:line="360" w:lineRule="auto"/>
        <w:jc w:val="center"/>
        <w:rPr>
          <w:rStyle w:val="fontstyle01"/>
          <w:color w:val="auto"/>
          <w:sz w:val="28"/>
          <w:szCs w:val="28"/>
        </w:rPr>
      </w:pPr>
    </w:p>
    <w:p w14:paraId="1F3B7B0D" w14:textId="77777777" w:rsidR="001070A7" w:rsidRPr="00EE6925" w:rsidRDefault="001070A7" w:rsidP="00324BC5">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324BC5">
      <w:pPr>
        <w:spacing w:line="360" w:lineRule="auto"/>
        <w:jc w:val="center"/>
        <w:rPr>
          <w:rStyle w:val="fontstyle01"/>
          <w:color w:val="auto"/>
          <w:sz w:val="28"/>
          <w:szCs w:val="28"/>
        </w:rPr>
      </w:pPr>
    </w:p>
    <w:p w14:paraId="50879775" w14:textId="77777777" w:rsidR="001070A7" w:rsidRPr="00EE6925" w:rsidRDefault="001070A7" w:rsidP="00324BC5">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324BC5">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324BC5">
      <w:pPr>
        <w:spacing w:line="360" w:lineRule="auto"/>
        <w:jc w:val="center"/>
        <w:rPr>
          <w:rStyle w:val="fontstyle01"/>
          <w:color w:val="auto"/>
          <w:sz w:val="28"/>
          <w:szCs w:val="28"/>
        </w:rPr>
      </w:pPr>
    </w:p>
    <w:p w14:paraId="692BB3BF" w14:textId="77777777" w:rsidR="006A3BA6" w:rsidRPr="00EE6925" w:rsidRDefault="001070A7" w:rsidP="00324BC5">
      <w:pPr>
        <w:spacing w:line="360"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324BC5">
      <w:pPr>
        <w:spacing w:line="360" w:lineRule="auto"/>
        <w:jc w:val="center"/>
        <w:rPr>
          <w:rStyle w:val="fontstyle01"/>
          <w:color w:val="auto"/>
          <w:sz w:val="28"/>
          <w:szCs w:val="28"/>
        </w:rPr>
      </w:pPr>
    </w:p>
    <w:p w14:paraId="38B540D1" w14:textId="77777777" w:rsidR="00127852" w:rsidRPr="00EE6925" w:rsidRDefault="00127852" w:rsidP="00324BC5">
      <w:pPr>
        <w:spacing w:line="360" w:lineRule="auto"/>
        <w:jc w:val="center"/>
        <w:rPr>
          <w:rStyle w:val="fontstyle01"/>
          <w:color w:val="auto"/>
          <w:sz w:val="28"/>
          <w:szCs w:val="28"/>
        </w:rPr>
      </w:pPr>
    </w:p>
    <w:p w14:paraId="1C845404" w14:textId="64E3586A" w:rsidR="00047823" w:rsidRDefault="00047823" w:rsidP="00324BC5">
      <w:pPr>
        <w:spacing w:line="360" w:lineRule="auto"/>
        <w:jc w:val="center"/>
        <w:rPr>
          <w:rStyle w:val="fontstyle01"/>
          <w:color w:val="auto"/>
          <w:sz w:val="28"/>
          <w:szCs w:val="28"/>
        </w:rPr>
      </w:pPr>
    </w:p>
    <w:p w14:paraId="00C3B420" w14:textId="77777777" w:rsidR="00CE74C8" w:rsidRPr="00EE6925" w:rsidRDefault="00CE74C8" w:rsidP="00324BC5">
      <w:pPr>
        <w:spacing w:line="360" w:lineRule="auto"/>
        <w:jc w:val="center"/>
        <w:rPr>
          <w:rStyle w:val="fontstyle01"/>
          <w:color w:val="auto"/>
          <w:sz w:val="28"/>
          <w:szCs w:val="28"/>
        </w:rPr>
      </w:pPr>
    </w:p>
    <w:p w14:paraId="1B97D8E0" w14:textId="77777777" w:rsidR="001218DC" w:rsidRPr="00EE6925" w:rsidRDefault="00BA323A" w:rsidP="00324BC5">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324BC5">
      <w:pPr>
        <w:spacing w:line="360" w:lineRule="auto"/>
        <w:jc w:val="center"/>
        <w:rPr>
          <w:rStyle w:val="fontstyle01"/>
          <w:color w:val="auto"/>
          <w:sz w:val="28"/>
          <w:szCs w:val="28"/>
        </w:rPr>
      </w:pPr>
    </w:p>
    <w:p w14:paraId="46012627" w14:textId="77777777" w:rsidR="00047823" w:rsidRPr="00EE6925" w:rsidRDefault="00047823" w:rsidP="00324BC5">
      <w:pPr>
        <w:spacing w:line="360" w:lineRule="auto"/>
        <w:jc w:val="center"/>
        <w:rPr>
          <w:rStyle w:val="fontstyle01"/>
          <w:color w:val="auto"/>
          <w:sz w:val="28"/>
          <w:szCs w:val="28"/>
        </w:rPr>
      </w:pPr>
    </w:p>
    <w:p w14:paraId="352175BE" w14:textId="39E1A7CD" w:rsidR="001218DC" w:rsidRPr="00EE6925" w:rsidRDefault="00E0033C" w:rsidP="00324BC5">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324BC5">
      <w:pPr>
        <w:spacing w:line="360" w:lineRule="auto"/>
        <w:jc w:val="center"/>
        <w:rPr>
          <w:sz w:val="28"/>
          <w:szCs w:val="28"/>
          <w:lang w:val="en"/>
        </w:rPr>
      </w:pPr>
    </w:p>
    <w:p w14:paraId="5072DD6C" w14:textId="77777777" w:rsidR="001218DC" w:rsidRPr="00EE6925" w:rsidRDefault="001218DC" w:rsidP="00324BC5">
      <w:pPr>
        <w:spacing w:line="360" w:lineRule="auto"/>
        <w:jc w:val="left"/>
        <w:rPr>
          <w:sz w:val="28"/>
          <w:szCs w:val="28"/>
          <w:lang w:val="en"/>
        </w:rPr>
      </w:pPr>
      <w:r w:rsidRPr="00EE6925">
        <w:rPr>
          <w:sz w:val="28"/>
          <w:szCs w:val="28"/>
          <w:lang w:val="en"/>
        </w:rPr>
        <w:br w:type="page"/>
      </w:r>
    </w:p>
    <w:p w14:paraId="1A26D9B2" w14:textId="77777777" w:rsidR="00BD164E" w:rsidRDefault="00FF70C9" w:rsidP="00324BC5">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324BC5">
      <w:pPr>
        <w:pStyle w:val="Heading2"/>
        <w:spacing w:line="360" w:lineRule="auto"/>
        <w:jc w:val="center"/>
      </w:pPr>
      <w:r w:rsidRPr="008F379C">
        <w:t>INTRODUCTION</w:t>
      </w:r>
    </w:p>
    <w:p w14:paraId="6C0320AC" w14:textId="77777777" w:rsidR="003A3C15" w:rsidRPr="003A3C15" w:rsidRDefault="003A3C15" w:rsidP="00324BC5">
      <w:pPr>
        <w:spacing w:line="360" w:lineRule="auto"/>
        <w:rPr>
          <w:lang w:val="en"/>
        </w:rPr>
      </w:pPr>
    </w:p>
    <w:p w14:paraId="4F095348" w14:textId="40A9D3F1" w:rsidR="0017530C" w:rsidRDefault="009A279E" w:rsidP="00324BC5">
      <w:pPr>
        <w:pStyle w:val="Heading3"/>
        <w:spacing w:line="360" w:lineRule="auto"/>
      </w:pPr>
      <w:r>
        <w:t>1.1</w:t>
      </w:r>
      <w:r>
        <w:tab/>
      </w:r>
      <w:r w:rsidR="00FB0B84">
        <w:t>BACKGROUND OF THE STUDY</w:t>
      </w:r>
    </w:p>
    <w:p w14:paraId="33CCC11B" w14:textId="77777777" w:rsidR="00FB0B84" w:rsidRPr="00FB0B84" w:rsidRDefault="00FB0B84" w:rsidP="00324BC5">
      <w:pPr>
        <w:spacing w:line="360" w:lineRule="auto"/>
      </w:pPr>
    </w:p>
    <w:p w14:paraId="5118FB61" w14:textId="77777777" w:rsidR="009B6A4C" w:rsidRDefault="00F140C3" w:rsidP="00324BC5">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End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D55323">
            <w:rPr>
              <w:noProof/>
              <w:shd w:val="clear" w:color="auto" w:fill="FFFFFF"/>
            </w:rPr>
            <w:t xml:space="preserve"> </w:t>
          </w:r>
          <w:r w:rsidR="00D55323" w:rsidRPr="00D55323">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324BC5">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7777777" w:rsidR="00CD3026" w:rsidRDefault="00052410" w:rsidP="00324BC5">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2CA3952D" w14:textId="77777777" w:rsidR="00052410" w:rsidRDefault="00052410" w:rsidP="00324BC5">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EndPr/>
        <w:sdtContent>
          <w:r w:rsidR="007B6A50">
            <w:fldChar w:fldCharType="begin"/>
          </w:r>
          <w:r w:rsidR="007B6A50">
            <w:instrText xml:space="preserve"> CITATION Gir \l 1033 </w:instrText>
          </w:r>
          <w:r w:rsidR="007B6A50">
            <w:fldChar w:fldCharType="separate"/>
          </w:r>
          <w:r w:rsidR="007B6A5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1A9EA76E" w14:textId="77777777" w:rsidR="001D169F" w:rsidRDefault="001D169F" w:rsidP="00324BC5">
      <w:pPr>
        <w:spacing w:line="360" w:lineRule="auto"/>
        <w:ind w:firstLine="720"/>
      </w:pPr>
      <w:r>
        <w:t>Although they differ in implementation, almost all chess engines in existence today (and all of the top contenders) implement largely the same algorithms. They are all based on the idea of the fixed-depth minimax algorithm first developed by John von Neumann in 1928, and adapted for the problem of chess by Claude E. Shannon in 1950</w:t>
      </w:r>
      <w:r w:rsidR="00433588">
        <w:t>.</w:t>
      </w:r>
      <w:sdt>
        <w:sdtPr>
          <w:id w:val="504551224"/>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p>
    <w:p w14:paraId="5389F6C2" w14:textId="77777777" w:rsidR="00E841C6" w:rsidRDefault="00E841C6" w:rsidP="00324BC5">
      <w:pPr>
        <w:spacing w:after="160" w:line="360" w:lineRule="auto"/>
      </w:pPr>
    </w:p>
    <w:p w14:paraId="6ECC5B79" w14:textId="77777777" w:rsidR="000767D6" w:rsidRPr="000767D6" w:rsidRDefault="00FF70C9" w:rsidP="00324BC5">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324BC5">
      <w:pPr>
        <w:spacing w:line="360" w:lineRule="auto"/>
      </w:pPr>
    </w:p>
    <w:p w14:paraId="1A43957D" w14:textId="0CDF73E1" w:rsidR="00F81E97" w:rsidRDefault="00C53C38" w:rsidP="00324BC5">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Also, r</w:t>
      </w:r>
      <w:r w:rsidR="008C10CF">
        <w:t>eady tools for the comparison of different evaluation function metrics are not readily available.</w:t>
      </w:r>
    </w:p>
    <w:p w14:paraId="2DCAA338" w14:textId="77777777" w:rsidR="0013794C" w:rsidRDefault="0013794C" w:rsidP="00324BC5">
      <w:pPr>
        <w:spacing w:line="360" w:lineRule="auto"/>
      </w:pPr>
    </w:p>
    <w:p w14:paraId="51E467C5" w14:textId="66DEE269" w:rsidR="00FF70C9" w:rsidRPr="00FF70C9" w:rsidRDefault="00FF70C9" w:rsidP="00324BC5">
      <w:pPr>
        <w:pStyle w:val="Heading3"/>
        <w:spacing w:line="360" w:lineRule="auto"/>
      </w:pPr>
      <w:r>
        <w:t>1.3</w:t>
      </w:r>
      <w:r>
        <w:tab/>
      </w:r>
      <w:r w:rsidR="003A3768">
        <w:t>AIM AND OBJECTIVES</w:t>
      </w:r>
    </w:p>
    <w:p w14:paraId="426DD4E5" w14:textId="77777777" w:rsidR="00427A22" w:rsidRDefault="00427A22" w:rsidP="00324BC5">
      <w:pPr>
        <w:spacing w:line="360" w:lineRule="auto"/>
        <w:rPr>
          <w:rFonts w:cs="Times New Roman"/>
          <w:szCs w:val="24"/>
        </w:rPr>
      </w:pPr>
    </w:p>
    <w:p w14:paraId="02A8A80E" w14:textId="5965460C" w:rsidR="00FE5CC9" w:rsidRPr="00FE5CC9" w:rsidRDefault="00FE5CC9" w:rsidP="00324BC5">
      <w:pPr>
        <w:spacing w:line="360" w:lineRule="auto"/>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324BC5">
      <w:pPr>
        <w:spacing w:line="360" w:lineRule="auto"/>
        <w:ind w:firstLine="720"/>
      </w:pPr>
      <w:r>
        <w:t>The proposed system has the following objectives:</w:t>
      </w:r>
    </w:p>
    <w:p w14:paraId="69E74C04" w14:textId="77777777" w:rsidR="006B66BF" w:rsidRPr="0007347B" w:rsidRDefault="00FB03D9" w:rsidP="00324BC5">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324BC5">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324BC5">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5B659DE7" w14:textId="77777777" w:rsidR="00447F22" w:rsidRPr="00447F22" w:rsidRDefault="00447F22" w:rsidP="00324BC5">
      <w:pPr>
        <w:spacing w:line="360" w:lineRule="auto"/>
        <w:rPr>
          <w:rStyle w:val="fontstyle01"/>
          <w:rFonts w:cstheme="minorBidi"/>
          <w:color w:val="000000" w:themeColor="text1"/>
          <w:sz w:val="24"/>
          <w:szCs w:val="24"/>
        </w:rPr>
      </w:pPr>
    </w:p>
    <w:p w14:paraId="7CD1887A" w14:textId="09C85384" w:rsidR="00447F22" w:rsidRDefault="00447F22" w:rsidP="00324BC5">
      <w:pPr>
        <w:pStyle w:val="Heading3"/>
        <w:spacing w:line="360" w:lineRule="auto"/>
      </w:pPr>
      <w:r>
        <w:t>1.4</w:t>
      </w:r>
      <w:r>
        <w:tab/>
        <w:t>METHODOLOGY</w:t>
      </w:r>
    </w:p>
    <w:p w14:paraId="6538B143" w14:textId="77777777" w:rsidR="002A30EC" w:rsidRPr="002A30EC" w:rsidRDefault="002A30EC" w:rsidP="00324BC5">
      <w:pPr>
        <w:spacing w:line="360" w:lineRule="auto"/>
        <w:rPr>
          <w:lang w:val="en"/>
        </w:rPr>
      </w:pPr>
    </w:p>
    <w:p w14:paraId="4C69FA5E" w14:textId="77777777" w:rsidR="00447F22" w:rsidRDefault="00447F22" w:rsidP="00324BC5">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324BC5">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324BC5">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324BC5">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324BC5">
      <w:pPr>
        <w:pStyle w:val="NormalWeb"/>
        <w:spacing w:before="0" w:beforeAutospacing="0" w:after="0" w:afterAutospacing="0" w:line="360" w:lineRule="auto"/>
        <w:textAlignment w:val="baseline"/>
      </w:pPr>
    </w:p>
    <w:p w14:paraId="67ACD40E" w14:textId="77777777" w:rsidR="00427A22" w:rsidRDefault="00FF70C9" w:rsidP="00324BC5">
      <w:pPr>
        <w:pStyle w:val="Heading3"/>
        <w:spacing w:line="360" w:lineRule="auto"/>
      </w:pPr>
      <w:r>
        <w:t>1.5</w:t>
      </w:r>
      <w:r>
        <w:tab/>
        <w:t>SCOPE OF THE STUDY</w:t>
      </w:r>
    </w:p>
    <w:p w14:paraId="6C4FF918" w14:textId="77777777" w:rsidR="00427A22" w:rsidRPr="00427A22" w:rsidRDefault="00427A22" w:rsidP="00324BC5">
      <w:pPr>
        <w:spacing w:line="360" w:lineRule="auto"/>
      </w:pPr>
    </w:p>
    <w:p w14:paraId="53141005" w14:textId="77777777" w:rsidR="00C454AD" w:rsidRDefault="004B54FE" w:rsidP="00324BC5">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324BC5">
      <w:pPr>
        <w:spacing w:after="160" w:line="360" w:lineRule="auto"/>
        <w:jc w:val="left"/>
        <w:rPr>
          <w:rFonts w:cs="Times New Roman"/>
          <w:szCs w:val="24"/>
        </w:rPr>
      </w:pPr>
    </w:p>
    <w:p w14:paraId="749510C6" w14:textId="77777777" w:rsidR="00FF70C9" w:rsidRPr="00FF70C9" w:rsidRDefault="00FF70C9" w:rsidP="00324BC5">
      <w:pPr>
        <w:pStyle w:val="Heading3"/>
        <w:spacing w:line="360" w:lineRule="auto"/>
      </w:pPr>
      <w:r>
        <w:lastRenderedPageBreak/>
        <w:t>1.6</w:t>
      </w:r>
      <w:r>
        <w:tab/>
      </w:r>
      <w:r w:rsidR="00C72DD4" w:rsidRPr="00BF5638">
        <w:t xml:space="preserve">JUSTIFICATION OF THE </w:t>
      </w:r>
      <w:r w:rsidR="009E6BCD">
        <w:t>STUDY</w:t>
      </w:r>
    </w:p>
    <w:p w14:paraId="15B17EFB" w14:textId="77777777" w:rsidR="00427A22" w:rsidRDefault="00427A22" w:rsidP="00324BC5">
      <w:pPr>
        <w:spacing w:after="160" w:line="360" w:lineRule="auto"/>
      </w:pPr>
    </w:p>
    <w:p w14:paraId="5561312F" w14:textId="18224E41" w:rsidR="007F249D" w:rsidRDefault="006830E6" w:rsidP="00324BC5">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324BC5">
      <w:pPr>
        <w:spacing w:after="160" w:line="360" w:lineRule="auto"/>
      </w:pPr>
    </w:p>
    <w:p w14:paraId="3F3F89DC" w14:textId="77777777" w:rsidR="00BE2B31" w:rsidRDefault="00BE2B31" w:rsidP="00324BC5">
      <w:pPr>
        <w:spacing w:after="160" w:line="360" w:lineRule="auto"/>
      </w:pPr>
      <w:r>
        <w:br w:type="page"/>
      </w:r>
    </w:p>
    <w:p w14:paraId="03989CAF" w14:textId="77777777" w:rsidR="00BE2B31" w:rsidRDefault="00BE2B31" w:rsidP="00324BC5">
      <w:pPr>
        <w:pStyle w:val="Heading1"/>
        <w:spacing w:line="360" w:lineRule="auto"/>
        <w:rPr>
          <w:lang w:val="en"/>
        </w:rPr>
      </w:pPr>
      <w:r>
        <w:rPr>
          <w:lang w:val="en"/>
        </w:rPr>
        <w:lastRenderedPageBreak/>
        <w:t>CHAPTER TWO</w:t>
      </w:r>
    </w:p>
    <w:p w14:paraId="10BF9E4C" w14:textId="77777777" w:rsidR="00BE2B31" w:rsidRDefault="001C6BD0" w:rsidP="00324BC5">
      <w:pPr>
        <w:pStyle w:val="Heading2"/>
        <w:spacing w:line="360" w:lineRule="auto"/>
        <w:jc w:val="center"/>
        <w:rPr>
          <w:lang w:val="en"/>
        </w:rPr>
      </w:pPr>
      <w:r>
        <w:rPr>
          <w:lang w:val="en"/>
        </w:rPr>
        <w:t>LITERATURE REVIEW</w:t>
      </w:r>
    </w:p>
    <w:p w14:paraId="22289058" w14:textId="77777777" w:rsidR="001C6BD0" w:rsidRPr="001C6BD0" w:rsidRDefault="001C6BD0" w:rsidP="00324BC5">
      <w:pPr>
        <w:spacing w:line="360" w:lineRule="auto"/>
        <w:rPr>
          <w:lang w:val="en"/>
        </w:rPr>
      </w:pPr>
    </w:p>
    <w:p w14:paraId="0936456E" w14:textId="77777777" w:rsidR="00427A22" w:rsidRDefault="007C2231" w:rsidP="00324BC5">
      <w:pPr>
        <w:pStyle w:val="Heading3"/>
        <w:spacing w:line="360" w:lineRule="auto"/>
      </w:pPr>
      <w:r>
        <w:t>2.1</w:t>
      </w:r>
      <w:r>
        <w:tab/>
        <w:t>PRE</w:t>
      </w:r>
      <w:r w:rsidR="00E03B33">
        <w:t>A</w:t>
      </w:r>
      <w:r>
        <w:t>MBLE</w:t>
      </w:r>
    </w:p>
    <w:p w14:paraId="02124F0D" w14:textId="77777777" w:rsidR="00EC2158" w:rsidRPr="00EC2158" w:rsidRDefault="00EC2158" w:rsidP="00324BC5">
      <w:pPr>
        <w:spacing w:line="360" w:lineRule="auto"/>
        <w:rPr>
          <w:lang w:val="en"/>
        </w:rPr>
      </w:pPr>
    </w:p>
    <w:p w14:paraId="136F6125" w14:textId="5AC2DBDC" w:rsidR="003E2AC5" w:rsidRDefault="00254ABA" w:rsidP="00324BC5">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EndPr/>
        <w:sdtContent>
          <w:r w:rsidR="00B23D6F">
            <w:fldChar w:fldCharType="begin"/>
          </w:r>
          <w:r w:rsidR="00B23D6F">
            <w:instrText xml:space="preserve"> CITATION Sol17 \l 1033 </w:instrText>
          </w:r>
          <w:r w:rsidR="00B23D6F">
            <w:fldChar w:fldCharType="separate"/>
          </w:r>
          <w:r w:rsidR="00B23D6F">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EndPr/>
        <w:sdtContent>
          <w:r w:rsidR="009B56F0">
            <w:fldChar w:fldCharType="begin"/>
          </w:r>
          <w:r w:rsidR="00D55323">
            <w:instrText xml:space="preserve">CITATION Sol17 \l 1033 </w:instrText>
          </w:r>
          <w:r w:rsidR="009B56F0">
            <w:fldChar w:fldCharType="separate"/>
          </w:r>
          <w:r w:rsidR="00D55323">
            <w:rPr>
              <w:noProof/>
            </w:rPr>
            <w:t xml:space="preserve"> (Soltis, 2017)</w:t>
          </w:r>
          <w:r w:rsidR="009B56F0">
            <w:fldChar w:fldCharType="end"/>
          </w:r>
        </w:sdtContent>
      </w:sdt>
    </w:p>
    <w:p w14:paraId="28EB6A65" w14:textId="5304F505" w:rsidR="00794F06" w:rsidRDefault="00794F06" w:rsidP="00324BC5">
      <w:pPr>
        <w:spacing w:line="360" w:lineRule="auto"/>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324BC5">
      <w:pPr>
        <w:spacing w:line="360" w:lineRule="auto"/>
        <w:rPr>
          <w:lang w:val="en"/>
        </w:rPr>
      </w:pPr>
    </w:p>
    <w:p w14:paraId="085EFE9A" w14:textId="602F235D" w:rsidR="00F86997" w:rsidRDefault="00F86997" w:rsidP="00324BC5">
      <w:pPr>
        <w:pStyle w:val="Heading3"/>
        <w:spacing w:line="360" w:lineRule="auto"/>
      </w:pPr>
      <w:r>
        <w:t>2.2</w:t>
      </w:r>
      <w:r>
        <w:tab/>
        <w:t>DEFINITIONS AND ACRONYMS</w:t>
      </w:r>
    </w:p>
    <w:p w14:paraId="7B37EB9F" w14:textId="77777777" w:rsidR="00F86997" w:rsidRDefault="00F86997" w:rsidP="00324BC5">
      <w:pPr>
        <w:pStyle w:val="ListParagraph"/>
        <w:numPr>
          <w:ilvl w:val="0"/>
          <w:numId w:val="22"/>
        </w:numPr>
        <w:spacing w:line="360" w:lineRule="auto"/>
      </w:pPr>
      <w:r>
        <w:t>Artificial Intelligence (AI):</w:t>
      </w:r>
    </w:p>
    <w:p w14:paraId="2B5727A7" w14:textId="77777777" w:rsidR="00F86997" w:rsidRDefault="00F86997" w:rsidP="00324BC5">
      <w:pPr>
        <w:spacing w:line="360" w:lineRule="auto"/>
        <w:ind w:left="360" w:firstLine="360"/>
      </w:pPr>
      <w:r>
        <w:t xml:space="preserve">Merriam-Webster defines artificial intelligence to be </w:t>
      </w:r>
    </w:p>
    <w:p w14:paraId="4998F2EE" w14:textId="77777777" w:rsidR="00F86997" w:rsidRPr="00954404" w:rsidRDefault="00F86997" w:rsidP="00324BC5">
      <w:pPr>
        <w:spacing w:line="360" w:lineRule="auto"/>
        <w:ind w:firstLine="720"/>
      </w:pPr>
      <w:r w:rsidRPr="00C7480B">
        <w:rPr>
          <w:bCs/>
        </w:rPr>
        <w:t>“</w:t>
      </w:r>
      <w:r w:rsidRPr="00954404">
        <w:rPr>
          <w:bCs/>
        </w:rPr>
        <w:t>1:</w:t>
      </w:r>
      <w:r w:rsidRPr="00C7480B">
        <w:rPr>
          <w:bCs/>
        </w:rPr>
        <w:t xml:space="preserve"> </w:t>
      </w:r>
      <w:r w:rsidRPr="00954404">
        <w:t>a branch of computer science dealing with the simulation of intelligent behavior in computers</w:t>
      </w:r>
      <w:r>
        <w:t>.</w:t>
      </w:r>
    </w:p>
    <w:p w14:paraId="0BAC7652" w14:textId="77777777" w:rsidR="00F86997" w:rsidRPr="00954404" w:rsidRDefault="00F86997" w:rsidP="00324BC5">
      <w:pPr>
        <w:spacing w:line="360" w:lineRule="auto"/>
        <w:ind w:firstLine="720"/>
      </w:pPr>
      <w:r w:rsidRPr="00954404">
        <w:rPr>
          <w:bCs/>
        </w:rPr>
        <w:t>2:</w:t>
      </w:r>
      <w:r w:rsidRPr="00C7480B">
        <w:rPr>
          <w:bCs/>
        </w:rPr>
        <w:t xml:space="preserve"> </w:t>
      </w:r>
      <w:r w:rsidRPr="00954404">
        <w:t>the capability of a machine to imitate intelligent human behavior</w:t>
      </w:r>
      <w:r>
        <w:t>.”</w:t>
      </w:r>
    </w:p>
    <w:p w14:paraId="7243E3CE" w14:textId="77777777" w:rsidR="00F86997" w:rsidRDefault="00F86997" w:rsidP="00324BC5">
      <w:pPr>
        <w:spacing w:line="360" w:lineRule="auto"/>
      </w:pPr>
    </w:p>
    <w:p w14:paraId="318742A2" w14:textId="77777777" w:rsidR="00F86997" w:rsidRDefault="00F86997" w:rsidP="00324BC5">
      <w:pPr>
        <w:pStyle w:val="ListParagraph"/>
        <w:numPr>
          <w:ilvl w:val="0"/>
          <w:numId w:val="22"/>
        </w:numPr>
        <w:spacing w:line="360" w:lineRule="auto"/>
      </w:pPr>
      <w:r>
        <w:t>Integrated Development Environment (IDE):</w:t>
      </w:r>
    </w:p>
    <w:p w14:paraId="2D1410CD" w14:textId="77777777" w:rsidR="00F86997" w:rsidRDefault="00F86997" w:rsidP="00324BC5">
      <w:pPr>
        <w:pStyle w:val="ListParagraph"/>
        <w:spacing w:line="360" w:lineRule="auto"/>
      </w:pPr>
      <w:r>
        <w:t xml:space="preserve">Wikipedia defines an integrated development environment as </w:t>
      </w:r>
    </w:p>
    <w:p w14:paraId="65444D86" w14:textId="0A18C5B2" w:rsidR="00F86997" w:rsidRDefault="00F86997" w:rsidP="00324BC5">
      <w:pPr>
        <w:pStyle w:val="ListParagraph"/>
        <w:spacing w:line="360" w:lineRule="auto"/>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7A7A19CB" w14:textId="77777777" w:rsidR="007F5C3B" w:rsidRDefault="007F5C3B" w:rsidP="00324BC5">
      <w:pPr>
        <w:spacing w:after="160" w:line="360" w:lineRule="auto"/>
        <w:jc w:val="left"/>
      </w:pPr>
    </w:p>
    <w:p w14:paraId="7364F1BD" w14:textId="3DFBA873" w:rsidR="007F5C3B" w:rsidRDefault="007F5C3B" w:rsidP="00324BC5">
      <w:pPr>
        <w:spacing w:after="160" w:line="360" w:lineRule="auto"/>
        <w:jc w:val="left"/>
      </w:pPr>
      <w:r>
        <w:br w:type="page"/>
      </w:r>
    </w:p>
    <w:p w14:paraId="02512C56" w14:textId="5F07AF58" w:rsidR="007C2231" w:rsidRDefault="007C2231" w:rsidP="00324BC5">
      <w:pPr>
        <w:pStyle w:val="Heading3"/>
        <w:spacing w:line="360" w:lineRule="auto"/>
      </w:pPr>
      <w:r>
        <w:lastRenderedPageBreak/>
        <w:t>2.</w:t>
      </w:r>
      <w:r w:rsidR="00F86997">
        <w:t>3</w:t>
      </w:r>
      <w:r>
        <w:tab/>
        <w:t>THEORETICAL BACKGROUND</w:t>
      </w:r>
    </w:p>
    <w:p w14:paraId="739B169F" w14:textId="77777777" w:rsidR="00521882" w:rsidRPr="00521882" w:rsidRDefault="00521882" w:rsidP="00324BC5">
      <w:pPr>
        <w:spacing w:line="360" w:lineRule="auto"/>
        <w:rPr>
          <w:lang w:val="en"/>
        </w:rPr>
      </w:pPr>
    </w:p>
    <w:p w14:paraId="7F1E7F62" w14:textId="2D3DAB56" w:rsidR="00F0287D" w:rsidRPr="00105186" w:rsidRDefault="00EC2158" w:rsidP="00324BC5">
      <w:pPr>
        <w:pStyle w:val="Heading4"/>
        <w:spacing w:line="360" w:lineRule="auto"/>
      </w:pPr>
      <w:r>
        <w:t>2.</w:t>
      </w:r>
      <w:r w:rsidR="00F86997">
        <w:t>3</w:t>
      </w:r>
      <w:r>
        <w:t>.1</w:t>
      </w:r>
      <w:r>
        <w:tab/>
        <w:t>CHESS</w:t>
      </w:r>
    </w:p>
    <w:p w14:paraId="5009CFE2" w14:textId="77777777" w:rsidR="00616B6D" w:rsidRDefault="00616B6D" w:rsidP="00324BC5">
      <w:pPr>
        <w:spacing w:line="360" w:lineRule="auto"/>
        <w:ind w:firstLine="720"/>
      </w:pPr>
    </w:p>
    <w:p w14:paraId="2378F6A2" w14:textId="6C84D42D" w:rsidR="00EC2158" w:rsidRDefault="00EC2158" w:rsidP="00324BC5">
      <w:pPr>
        <w:spacing w:line="360" w:lineRule="auto"/>
        <w:ind w:firstLine="720"/>
      </w:pPr>
      <w:r w:rsidRPr="00A47C6C">
        <w:t xml:space="preserve">Chess is played on </w:t>
      </w:r>
      <w:proofErr w:type="gramStart"/>
      <w:r w:rsidR="002A5125">
        <w:t>a</w:t>
      </w:r>
      <w:proofErr w:type="gramEnd"/>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EndPr/>
        <w:sdtContent>
          <w:r w:rsidR="00111E36">
            <w:fldChar w:fldCharType="begin"/>
          </w:r>
          <w:r w:rsidR="00111E36">
            <w:instrText xml:space="preserve"> CITATION Sol17 \l 1033 </w:instrText>
          </w:r>
          <w:r w:rsidR="00111E36">
            <w:fldChar w:fldCharType="separate"/>
          </w:r>
          <w:r w:rsidR="00111E36">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EndPr/>
        <w:sdtContent>
          <w:r>
            <w:fldChar w:fldCharType="begin"/>
          </w:r>
          <w:r>
            <w:instrText xml:space="preserve"> CITATION Sol17 \l 1033 </w:instrText>
          </w:r>
          <w:r>
            <w:fldChar w:fldCharType="separate"/>
          </w:r>
          <w:r>
            <w:rPr>
              <w:noProof/>
            </w:rPr>
            <w:t xml:space="preserve"> (Soltis, 2017)</w:t>
          </w:r>
          <w:r>
            <w:fldChar w:fldCharType="end"/>
          </w:r>
        </w:sdtContent>
      </w:sdt>
      <w:r w:rsidR="00957571">
        <w:t>. This is illustrated in the figure below.</w:t>
      </w:r>
    </w:p>
    <w:p w14:paraId="50EDF086" w14:textId="533134C6" w:rsidR="00082AE5" w:rsidRDefault="00082AE5" w:rsidP="00324BC5">
      <w:pPr>
        <w:spacing w:line="360" w:lineRule="auto"/>
      </w:pPr>
    </w:p>
    <w:p w14:paraId="21C25F95" w14:textId="7F703014" w:rsidR="00082AE5" w:rsidRDefault="00957571" w:rsidP="00324BC5">
      <w:pPr>
        <w:spacing w:line="360" w:lineRule="auto"/>
        <w:jc w:val="center"/>
      </w:pPr>
      <w:r>
        <w:rPr>
          <w:noProof/>
        </w:rPr>
        <w:drawing>
          <wp:inline distT="0" distB="0" distL="0" distR="0" wp14:anchorId="4EF9C93C" wp14:editId="3FE04896">
            <wp:extent cx="1857375" cy="1857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p w14:paraId="772F9757" w14:textId="77777777" w:rsidR="00957571" w:rsidRPr="00EC2158" w:rsidRDefault="00957571" w:rsidP="00324BC5">
      <w:pPr>
        <w:spacing w:line="360" w:lineRule="auto"/>
      </w:pPr>
    </w:p>
    <w:p w14:paraId="26F0780B" w14:textId="63E6088B" w:rsidR="00F0287D" w:rsidRDefault="00961CC5" w:rsidP="00324BC5">
      <w:pPr>
        <w:pStyle w:val="Heading4"/>
        <w:spacing w:line="360" w:lineRule="auto"/>
      </w:pPr>
      <w:r>
        <w:t>2.</w:t>
      </w:r>
      <w:r w:rsidR="00F86997">
        <w:t>3</w:t>
      </w:r>
      <w:r>
        <w:t>.2</w:t>
      </w:r>
      <w:r>
        <w:tab/>
        <w:t>ALGEBRAIC NOTATION</w:t>
      </w:r>
    </w:p>
    <w:p w14:paraId="7239FA03" w14:textId="77777777" w:rsidR="00616B6D" w:rsidRDefault="00616B6D" w:rsidP="00324BC5">
      <w:pPr>
        <w:spacing w:line="360" w:lineRule="auto"/>
      </w:pPr>
    </w:p>
    <w:p w14:paraId="74E708D6" w14:textId="7FC0BD11" w:rsidR="00921EFC" w:rsidRDefault="00724CCB" w:rsidP="00324BC5">
      <w:pPr>
        <w:spacing w:line="360" w:lineRule="auto"/>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EndPr/>
        <w:sdtContent>
          <w:r w:rsidR="007475FB">
            <w:fldChar w:fldCharType="begin"/>
          </w:r>
          <w:r w:rsidR="007475FB">
            <w:instrText xml:space="preserve"> CITATION Sol17 \l 1033 </w:instrText>
          </w:r>
          <w:r w:rsidR="007475FB">
            <w:fldChar w:fldCharType="separate"/>
          </w:r>
          <w:r w:rsidR="007475FB">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079698DC" w14:textId="3772EF03" w:rsidR="00C1626E" w:rsidRDefault="00724CCB" w:rsidP="00324BC5">
      <w:pPr>
        <w:spacing w:line="360" w:lineRule="auto"/>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 through 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EndPr/>
        <w:sdtContent>
          <w:r w:rsidR="00175BC3">
            <w:fldChar w:fldCharType="begin"/>
          </w:r>
          <w:r w:rsidR="00175BC3">
            <w:instrText xml:space="preserve"> CITATION Sol17 \l 1033 </w:instrText>
          </w:r>
          <w:r w:rsidR="00175BC3">
            <w:fldChar w:fldCharType="separate"/>
          </w:r>
          <w:r w:rsidR="00175BC3">
            <w:rPr>
              <w:noProof/>
            </w:rPr>
            <w:t xml:space="preserve"> (Soltis, 2017)</w:t>
          </w:r>
          <w:r w:rsidR="00175BC3">
            <w:fldChar w:fldCharType="end"/>
          </w:r>
        </w:sdtContent>
      </w:sdt>
    </w:p>
    <w:p w14:paraId="7E7A78F1" w14:textId="3B7EB946" w:rsidR="00C1626E" w:rsidRDefault="00C1626E" w:rsidP="00324BC5">
      <w:pPr>
        <w:spacing w:after="160" w:line="360" w:lineRule="auto"/>
        <w:jc w:val="left"/>
      </w:pPr>
      <w:r>
        <w:br w:type="page"/>
      </w:r>
    </w:p>
    <w:p w14:paraId="353931E3" w14:textId="4F8D6577" w:rsidR="00961CC5" w:rsidRDefault="00EA2F9C" w:rsidP="00324BC5">
      <w:pPr>
        <w:spacing w:line="360" w:lineRule="auto"/>
        <w:ind w:firstLine="720"/>
      </w:pPr>
      <w:r>
        <w:lastRenderedPageBreak/>
        <w:t>A chess board with algebraic notation is shown below.</w:t>
      </w:r>
    </w:p>
    <w:p w14:paraId="55CCADDD" w14:textId="77777777" w:rsidR="00161AC7" w:rsidRDefault="00161AC7" w:rsidP="00324BC5">
      <w:pPr>
        <w:spacing w:line="360" w:lineRule="auto"/>
      </w:pPr>
    </w:p>
    <w:p w14:paraId="6E3BA169" w14:textId="4ED05175" w:rsidR="00724CCB" w:rsidRDefault="00EA2F9C" w:rsidP="00324BC5">
      <w:pPr>
        <w:spacing w:line="360" w:lineRule="auto"/>
        <w:jc w:val="center"/>
        <w:rPr>
          <w:lang w:val="en"/>
        </w:rPr>
      </w:pPr>
      <w:r>
        <w:rPr>
          <w:noProof/>
        </w:rPr>
        <w:drawing>
          <wp:inline distT="0" distB="0" distL="0" distR="0" wp14:anchorId="28D1DB55" wp14:editId="15D81FF4">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44A40405" w14:textId="77777777" w:rsidR="00ED2C97" w:rsidRDefault="00ED2C97" w:rsidP="00324BC5">
      <w:pPr>
        <w:spacing w:line="360" w:lineRule="auto"/>
        <w:rPr>
          <w:lang w:val="en"/>
        </w:rPr>
      </w:pPr>
    </w:p>
    <w:p w14:paraId="0C0E8D3A" w14:textId="2F0FC2B1" w:rsidR="00D8114E" w:rsidRDefault="00616B6D" w:rsidP="00324BC5">
      <w:pPr>
        <w:pStyle w:val="Heading4"/>
        <w:spacing w:line="360" w:lineRule="auto"/>
      </w:pPr>
      <w:r>
        <w:t>2.</w:t>
      </w:r>
      <w:r w:rsidR="00F86997">
        <w:t>3</w:t>
      </w:r>
      <w:r>
        <w:t>.</w:t>
      </w:r>
      <w:r w:rsidR="007E4342">
        <w:t>3</w:t>
      </w:r>
      <w:r>
        <w:tab/>
        <w:t>PIECES</w:t>
      </w:r>
    </w:p>
    <w:p w14:paraId="0AACC5D6" w14:textId="77777777" w:rsidR="00B63EDC" w:rsidRPr="00B63EDC" w:rsidRDefault="00B63EDC" w:rsidP="00324BC5">
      <w:pPr>
        <w:spacing w:line="360" w:lineRule="auto"/>
      </w:pPr>
    </w:p>
    <w:p w14:paraId="690A09B2" w14:textId="77777777" w:rsidR="00616B6D" w:rsidRDefault="00616B6D" w:rsidP="00324BC5">
      <w:pPr>
        <w:pStyle w:val="Heading5"/>
        <w:spacing w:line="360" w:lineRule="auto"/>
      </w:pPr>
      <w:r>
        <w:t>KING</w:t>
      </w:r>
    </w:p>
    <w:p w14:paraId="0A0235FB" w14:textId="1F4A6B6B" w:rsidR="00D8114E" w:rsidRDefault="004177FB" w:rsidP="00324BC5">
      <w:pPr>
        <w:spacing w:line="360" w:lineRule="auto"/>
        <w:ind w:firstLine="720"/>
      </w:pPr>
      <w:r>
        <w:t xml:space="preserve">Each player has one king only. </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50118807" w14:textId="77777777" w:rsidR="00D8114E" w:rsidRDefault="00D8114E" w:rsidP="00324BC5">
      <w:pPr>
        <w:spacing w:line="360" w:lineRule="auto"/>
      </w:pPr>
    </w:p>
    <w:p w14:paraId="73555DEA" w14:textId="254CAFD5" w:rsidR="00616B6D" w:rsidRPr="00616B6D" w:rsidRDefault="00616B6D" w:rsidP="00324BC5">
      <w:pPr>
        <w:pStyle w:val="Heading5"/>
        <w:spacing w:line="360" w:lineRule="auto"/>
      </w:pPr>
      <w:r>
        <w:t>ROOK</w:t>
      </w:r>
    </w:p>
    <w:p w14:paraId="2D00C130" w14:textId="4B9C64DC" w:rsidR="00616B6D" w:rsidRDefault="00616B6D" w:rsidP="00324BC5">
      <w:pPr>
        <w:spacing w:line="360" w:lineRule="auto"/>
        <w:ind w:firstLine="720"/>
      </w:pPr>
      <w:r w:rsidRPr="00616B6D">
        <w:t>Each player has two rooks, which begin the game on the corner squares a1</w:t>
      </w:r>
      <w:r w:rsidR="004177FB">
        <w:t xml:space="preserve"> and</w:t>
      </w:r>
      <w:r w:rsidRPr="00616B6D">
        <w:t xml:space="preserve"> h1</w:t>
      </w:r>
      <w:r w:rsidR="009B2ED8">
        <w:t>,</w:t>
      </w:r>
      <w:r w:rsidR="004177FB">
        <w:t xml:space="preserve"> and </w:t>
      </w:r>
      <w:r w:rsidR="004177FB" w:rsidRPr="00616B6D">
        <w:t>a8</w:t>
      </w:r>
      <w:r w:rsidR="004177FB">
        <w:t xml:space="preserve"> and </w:t>
      </w:r>
      <w:r w:rsidR="004177FB" w:rsidRPr="00616B6D">
        <w:t>h8</w:t>
      </w:r>
      <w:r w:rsidRPr="00616B6D">
        <w:t xml:space="preserve"> for White</w:t>
      </w:r>
      <w:r w:rsidR="004177FB">
        <w:t xml:space="preserve"> and </w:t>
      </w:r>
      <w:r w:rsidRPr="00616B6D">
        <w:t>Black</w:t>
      </w:r>
      <w:r w:rsidR="004177FB">
        <w:t xml:space="preserve"> respectively</w:t>
      </w:r>
      <w:r w:rsidRPr="00616B6D">
        <w:t>.</w:t>
      </w:r>
      <w:r w:rsidR="009B2ED8">
        <w:t xml:space="preserve"> </w:t>
      </w:r>
      <w:r w:rsidRPr="00616B6D">
        <w:t>A rook can move vertically or horizontally to any unobstructed square along the file or rank on which it is placed.</w:t>
      </w:r>
    </w:p>
    <w:p w14:paraId="49D6307A" w14:textId="77777777" w:rsidR="00D8114E" w:rsidRPr="00616B6D" w:rsidRDefault="00D8114E" w:rsidP="00324BC5">
      <w:pPr>
        <w:spacing w:line="360" w:lineRule="auto"/>
      </w:pPr>
    </w:p>
    <w:p w14:paraId="11000690" w14:textId="77777777" w:rsidR="00616B6D" w:rsidRDefault="00616B6D" w:rsidP="00324BC5">
      <w:pPr>
        <w:pStyle w:val="Heading5"/>
        <w:spacing w:line="360" w:lineRule="auto"/>
      </w:pPr>
      <w:r>
        <w:t>BISHOP</w:t>
      </w:r>
    </w:p>
    <w:p w14:paraId="490877A9" w14:textId="390E8905" w:rsidR="00616B6D" w:rsidRDefault="00616B6D" w:rsidP="00324BC5">
      <w:pPr>
        <w:spacing w:line="360" w:lineRule="auto"/>
        <w:ind w:firstLine="720"/>
      </w:pPr>
      <w:r w:rsidRPr="00616B6D">
        <w:t>Each player has two bishops</w:t>
      </w:r>
      <w:r w:rsidR="002B3E44">
        <w:t>. Bishops</w:t>
      </w:r>
      <w:r w:rsidRPr="00616B6D">
        <w:t xml:space="preserve"> begin the game at c1 and f1 for White, c8 and f8 for Black. A bishop can move to any unobstructed square on the diagonal on which it is placed. </w:t>
      </w:r>
      <w:r w:rsidR="00D278E2">
        <w:t>This has the consequence that,</w:t>
      </w:r>
      <w:r w:rsidRPr="00616B6D">
        <w:t xml:space="preserve"> each player has one bishop that travels only on light-colored squares and one bishop that travels only on dark-colored squares.</w:t>
      </w:r>
    </w:p>
    <w:p w14:paraId="7DAB5057" w14:textId="77777777" w:rsidR="00D8114E" w:rsidRPr="00616B6D" w:rsidRDefault="00D8114E" w:rsidP="00324BC5">
      <w:pPr>
        <w:spacing w:line="360" w:lineRule="auto"/>
      </w:pPr>
    </w:p>
    <w:p w14:paraId="64E374D2" w14:textId="77777777" w:rsidR="00616B6D" w:rsidRDefault="00616B6D" w:rsidP="00324BC5">
      <w:pPr>
        <w:pStyle w:val="Heading5"/>
        <w:spacing w:line="360" w:lineRule="auto"/>
      </w:pPr>
      <w:r>
        <w:t>QUEEN</w:t>
      </w:r>
    </w:p>
    <w:p w14:paraId="2712E5BD" w14:textId="206C772A" w:rsidR="00D8114E" w:rsidRDefault="00616B6D" w:rsidP="00324BC5">
      <w:pPr>
        <w:spacing w:line="360" w:lineRule="auto"/>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3F4F2D9D" w14:textId="77777777" w:rsidR="00616B6D" w:rsidRDefault="00616B6D" w:rsidP="00324BC5">
      <w:pPr>
        <w:pStyle w:val="Heading5"/>
        <w:spacing w:line="360" w:lineRule="auto"/>
      </w:pPr>
      <w:r>
        <w:lastRenderedPageBreak/>
        <w:t>KNIGHT</w:t>
      </w:r>
    </w:p>
    <w:p w14:paraId="5B95C6D6" w14:textId="457588ED" w:rsidR="00616B6D" w:rsidRDefault="00616B6D" w:rsidP="00324BC5">
      <w:pPr>
        <w:spacing w:line="360" w:lineRule="auto"/>
        <w:ind w:firstLine="720"/>
      </w:pPr>
      <w:r w:rsidRPr="00616B6D">
        <w:t>Each player has two knights</w:t>
      </w:r>
      <w:r w:rsidR="005F093E">
        <w:t>.</w:t>
      </w:r>
      <w:r w:rsidRPr="00616B6D">
        <w:t xml:space="preserve"> </w:t>
      </w:r>
      <w:r w:rsidR="005F093E">
        <w:t>T</w:t>
      </w:r>
      <w:r w:rsidRPr="00616B6D">
        <w:t xml:space="preserve">hey begin the game on the squares between their rooks and bishops—i.e., at b1 and g1 for White and b8 and g8 for Black. The knight </w:t>
      </w:r>
      <w:r w:rsidR="00930366">
        <w:t>moves in an L-shape</w:t>
      </w:r>
      <w:r w:rsidRPr="00616B6D">
        <w:t xml:space="preserve"> of two steps: first one square like a rook, then one square like a bishop, but always in a direction away from the starting square.</w:t>
      </w:r>
      <w:r w:rsidR="00B63339">
        <w:t xml:space="preserve"> For instance,</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p>
    <w:p w14:paraId="4912C3D7" w14:textId="77777777" w:rsidR="00C376C5" w:rsidRPr="00616B6D" w:rsidRDefault="00C376C5" w:rsidP="00324BC5">
      <w:pPr>
        <w:spacing w:line="360" w:lineRule="auto"/>
      </w:pPr>
    </w:p>
    <w:p w14:paraId="1BF9E1AD" w14:textId="77777777" w:rsidR="00616B6D" w:rsidRDefault="00616B6D" w:rsidP="00324BC5">
      <w:pPr>
        <w:pStyle w:val="Heading5"/>
        <w:spacing w:line="360" w:lineRule="auto"/>
      </w:pPr>
      <w:r>
        <w:t>PAWN</w:t>
      </w:r>
    </w:p>
    <w:p w14:paraId="401F26C3" w14:textId="77777777" w:rsidR="00D61AD3" w:rsidRDefault="00616B6D" w:rsidP="00324BC5">
      <w:pPr>
        <w:spacing w:line="360" w:lineRule="auto"/>
        <w:ind w:firstLine="720"/>
      </w:pPr>
      <w:r w:rsidRPr="00616B6D">
        <w:t>Each player has eight pawns, which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77777777" w:rsidR="00CB48D1" w:rsidRDefault="00EF48B0" w:rsidP="00324BC5">
      <w:pPr>
        <w:spacing w:line="360" w:lineRule="auto"/>
        <w:ind w:firstLine="720"/>
      </w:pPr>
      <w:r>
        <w:t xml:space="preserve">A </w:t>
      </w:r>
      <w:r w:rsidR="00616B6D" w:rsidRPr="00616B6D">
        <w:t xml:space="preserve">pawn can move only forward; it can never retreat.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 e.g., a White pawn at f5 can move to f6 but can capture only on g6 or e6.</w:t>
      </w:r>
    </w:p>
    <w:p w14:paraId="5B1132B0" w14:textId="712F0EB7" w:rsidR="00733775" w:rsidRDefault="00616B6D" w:rsidP="00324BC5">
      <w:pPr>
        <w:spacing w:line="360" w:lineRule="auto"/>
        <w:ind w:firstLine="720"/>
      </w:pPr>
      <w:r w:rsidRPr="00616B6D">
        <w:t xml:space="preserve">An unmoved pawn has the option of moving one or two squares forward. This is the reason for another </w:t>
      </w:r>
      <w:r w:rsidR="0094245B">
        <w:t>unique property of pawns</w:t>
      </w:r>
      <w:r w:rsidRPr="00616B6D">
        <w:t>, called</w:t>
      </w:r>
      <w:r>
        <w:t xml:space="preserve"> </w:t>
      </w:r>
      <w:proofErr w:type="spellStart"/>
      <w:r w:rsidRPr="00616B6D">
        <w:t>en</w:t>
      </w:r>
      <w:proofErr w:type="spellEnd"/>
      <w:r w:rsidRPr="00616B6D">
        <w:t xml:space="preserve"> passant—that is, in passing</w:t>
      </w:r>
      <w:r w:rsidR="0055368A">
        <w:t xml:space="preserve">. </w:t>
      </w:r>
      <w:proofErr w:type="spellStart"/>
      <w:proofErr w:type="gramStart"/>
      <w:r w:rsidR="0055368A">
        <w:t>En</w:t>
      </w:r>
      <w:proofErr w:type="spellEnd"/>
      <w:r w:rsidR="0055368A">
        <w:t xml:space="preserve">  passant</w:t>
      </w:r>
      <w:proofErr w:type="gramEnd"/>
      <w:r w:rsidR="0055368A">
        <w:t xml:space="preserve"> is a</w:t>
      </w:r>
      <w:r w:rsidRPr="00616B6D">
        <w:t xml:space="preserve">vailable to a pawn when an enemy pawn on an adjoining file advances two squares on its initial move and could have been captured had it moved only one square. The first pawn can take the advancing pawn, as if it had </w:t>
      </w:r>
      <w:r w:rsidR="006D20F7">
        <w:t>moved</w:t>
      </w:r>
      <w:r w:rsidRPr="00616B6D">
        <w:t xml:space="preserve"> only one square. An </w:t>
      </w:r>
      <w:proofErr w:type="spellStart"/>
      <w:r w:rsidRPr="00616B6D">
        <w:t>en</w:t>
      </w:r>
      <w:proofErr w:type="spellEnd"/>
      <w:r w:rsidRPr="00616B6D">
        <w:t xml:space="preserve"> passant capture must be made </w:t>
      </w:r>
      <w:r w:rsidR="00015F41">
        <w:t>on the first move</w:t>
      </w:r>
      <w:r w:rsidRPr="00616B6D">
        <w:t xml:space="preserve"> or not at all. Only</w:t>
      </w:r>
      <w:r>
        <w:t xml:space="preserve"> pawns </w:t>
      </w:r>
      <w:r w:rsidRPr="00616B6D">
        <w:t>can</w:t>
      </w:r>
      <w:r w:rsidR="00733775">
        <w:t xml:space="preserve"> capture or</w:t>
      </w:r>
      <w:r w:rsidRPr="00616B6D">
        <w:t xml:space="preserve"> be captured </w:t>
      </w:r>
      <w:proofErr w:type="spellStart"/>
      <w:r w:rsidRPr="00616B6D">
        <w:t>en</w:t>
      </w:r>
      <w:proofErr w:type="spellEnd"/>
      <w:r w:rsidRPr="00616B6D">
        <w:t xml:space="preserve"> passant.</w:t>
      </w:r>
    </w:p>
    <w:p w14:paraId="5C536CD5" w14:textId="02F70F43" w:rsidR="00616B6D" w:rsidRDefault="00C846D3" w:rsidP="00324BC5">
      <w:pPr>
        <w:spacing w:line="360" w:lineRule="auto"/>
        <w:ind w:firstLine="720"/>
      </w:pPr>
      <w:r>
        <w:t xml:space="preserve">Any pawn reaching the end of its file is to be </w:t>
      </w:r>
      <w:r w:rsidR="00616B6D" w:rsidRPr="00616B6D">
        <w:t>promoted—that is, exchanged for—a queen, rook, bishop, or knight.</w:t>
      </w:r>
    </w:p>
    <w:p w14:paraId="0783100F" w14:textId="77777777" w:rsidR="00050DD8" w:rsidRDefault="00050DD8" w:rsidP="00324BC5">
      <w:pPr>
        <w:spacing w:line="360" w:lineRule="auto"/>
        <w:rPr>
          <w:lang w:val="en"/>
        </w:rPr>
      </w:pPr>
    </w:p>
    <w:p w14:paraId="3ED4C032" w14:textId="1E3BDB65" w:rsidR="007E4342" w:rsidRDefault="007E4342" w:rsidP="00324BC5">
      <w:pPr>
        <w:pStyle w:val="Heading4"/>
        <w:spacing w:line="360" w:lineRule="auto"/>
      </w:pPr>
      <w:r>
        <w:t>2.</w:t>
      </w:r>
      <w:r w:rsidR="00F86997">
        <w:t>3</w:t>
      </w:r>
      <w:r>
        <w:t>.4</w:t>
      </w:r>
      <w:r>
        <w:tab/>
        <w:t>MOVES</w:t>
      </w:r>
    </w:p>
    <w:p w14:paraId="02DE09D8" w14:textId="77777777" w:rsidR="007E4342" w:rsidRPr="00616B6D" w:rsidRDefault="007E4342" w:rsidP="00324BC5">
      <w:pPr>
        <w:spacing w:line="360" w:lineRule="auto"/>
        <w:rPr>
          <w:lang w:val="en"/>
        </w:rPr>
      </w:pPr>
    </w:p>
    <w:p w14:paraId="1B2C687B" w14:textId="4329CCCB" w:rsidR="007E4342" w:rsidRDefault="007E4342" w:rsidP="00324BC5">
      <w:pPr>
        <w:spacing w:line="360" w:lineRule="auto"/>
        <w:ind w:firstLine="720"/>
      </w:pPr>
      <w:r w:rsidRPr="00616B6D">
        <w:t>The board represents a battlefield in which two armies fight to capture each other’s king. A player’s army consists of 16 pieces that begin play on the two ranks closest to that player. There are six different types of pieces: king, rook, bishop, queen, knight, and pawn; the pieces are distinguished by appearance and by how they move. The players alternate moves, White going first.</w:t>
      </w:r>
    </w:p>
    <w:p w14:paraId="35A259B8" w14:textId="77777777" w:rsidR="0032128C" w:rsidRPr="0057287F" w:rsidRDefault="0032128C" w:rsidP="00324BC5">
      <w:pPr>
        <w:spacing w:line="360" w:lineRule="auto"/>
      </w:pPr>
    </w:p>
    <w:p w14:paraId="11B0F554" w14:textId="77777777" w:rsidR="007E4342" w:rsidRDefault="007E4342" w:rsidP="00324BC5">
      <w:pPr>
        <w:pStyle w:val="Heading5"/>
        <w:spacing w:line="360" w:lineRule="auto"/>
      </w:pPr>
      <w:r>
        <w:lastRenderedPageBreak/>
        <w:t>CAPTURING</w:t>
      </w:r>
    </w:p>
    <w:p w14:paraId="4CC05C4D" w14:textId="5CD11BB2" w:rsidR="007E4342" w:rsidRDefault="007E4342" w:rsidP="00324BC5">
      <w:pPr>
        <w:spacing w:line="360" w:lineRule="auto"/>
        <w:ind w:firstLine="720"/>
      </w:pPr>
      <w:r w:rsidRPr="007E4342">
        <w:t>The king, rook, bishop, queen, and knight capture enemy pieces in the same manner that they move. For example, a White queen on d3 can capture a Black rook at h7 by moving to h7 and removing the enemy piece from the board. Pieces can capture only enemy pieces.</w:t>
      </w:r>
    </w:p>
    <w:p w14:paraId="5D2072F3" w14:textId="77777777" w:rsidR="00773466" w:rsidRDefault="00773466" w:rsidP="00324BC5">
      <w:pPr>
        <w:spacing w:line="360" w:lineRule="auto"/>
      </w:pPr>
    </w:p>
    <w:p w14:paraId="0AA1C613" w14:textId="77777777" w:rsidR="007E4342" w:rsidRDefault="007E4342" w:rsidP="00324BC5">
      <w:pPr>
        <w:pStyle w:val="Heading5"/>
        <w:spacing w:line="360" w:lineRule="auto"/>
      </w:pPr>
      <w:r>
        <w:t>CASTLING</w:t>
      </w:r>
    </w:p>
    <w:p w14:paraId="7B38810B" w14:textId="77777777" w:rsidR="002F3606" w:rsidRDefault="007E4342" w:rsidP="00324BC5">
      <w:pPr>
        <w:spacing w:line="360" w:lineRule="auto"/>
        <w:ind w:firstLine="720"/>
      </w:pPr>
      <w:r w:rsidRPr="007E4342">
        <w:t>The one exception to the rule that a player may move only one piece at a time is a</w:t>
      </w:r>
      <w:r w:rsidR="001C5BB5">
        <w:t xml:space="preserve"> </w:t>
      </w:r>
      <w:r>
        <w:t xml:space="preserve">compound </w:t>
      </w:r>
      <w:r w:rsidRPr="007E4342">
        <w:t>move of king and rook called castling. A player castles by shifting the king two squares in the direction of a rook, which is then placed on the square the king has crossed. For example, White can castle kingside by moving the king from e1 to g1 and the rook from h1 to f1. Castling is permitted only once in a game and is prohibited if the king or rook has previously moved or if any of the squares between them is occupied. Also, castling is not legal if the square the king starts on, crosses, or finishes on is attacked by an enemy piece.</w:t>
      </w:r>
    </w:p>
    <w:p w14:paraId="41BB8166" w14:textId="77777777" w:rsidR="00F9411B" w:rsidRDefault="00F9411B" w:rsidP="00324BC5">
      <w:pPr>
        <w:spacing w:after="160" w:line="360" w:lineRule="auto"/>
        <w:jc w:val="left"/>
      </w:pPr>
    </w:p>
    <w:p w14:paraId="6D612969" w14:textId="69542C46" w:rsidR="00770C32" w:rsidRDefault="00F9411B" w:rsidP="00324BC5">
      <w:pPr>
        <w:pStyle w:val="Heading4"/>
        <w:spacing w:line="360" w:lineRule="auto"/>
      </w:pPr>
      <w:r>
        <w:t>2.</w:t>
      </w:r>
      <w:r w:rsidR="00F86997">
        <w:t>3</w:t>
      </w:r>
      <w:r>
        <w:t>.5</w:t>
      </w:r>
      <w:r>
        <w:tab/>
      </w:r>
      <w:r w:rsidRPr="00770C32">
        <w:t>RELATIVE PIECE VALUES</w:t>
      </w:r>
    </w:p>
    <w:p w14:paraId="437E889F" w14:textId="77777777" w:rsidR="00F9411B" w:rsidRPr="00F9411B" w:rsidRDefault="00F9411B" w:rsidP="00324BC5">
      <w:pPr>
        <w:spacing w:line="360" w:lineRule="auto"/>
        <w:rPr>
          <w:lang w:val="en"/>
        </w:rPr>
      </w:pPr>
    </w:p>
    <w:p w14:paraId="684C0FC1" w14:textId="77777777" w:rsidR="00770C32" w:rsidRPr="00770C32" w:rsidRDefault="00770C32" w:rsidP="00324BC5">
      <w:pPr>
        <w:spacing w:line="360" w:lineRule="auto"/>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 The relative values of knights and bishops vary with different pawn structures. Additionally, tactical considerations may temporarily override the pieces’ usual relative values. Material concerns are secondary to winning.</w:t>
      </w:r>
    </w:p>
    <w:p w14:paraId="490550B4" w14:textId="77777777" w:rsidR="00CD5178" w:rsidRDefault="00CD5178" w:rsidP="00324BC5">
      <w:pPr>
        <w:spacing w:line="360" w:lineRule="auto"/>
      </w:pPr>
    </w:p>
    <w:p w14:paraId="6BF5F150" w14:textId="16F13A04" w:rsidR="00F9411B" w:rsidRDefault="00F9411B" w:rsidP="00324BC5">
      <w:pPr>
        <w:pStyle w:val="Heading4"/>
        <w:spacing w:line="360" w:lineRule="auto"/>
      </w:pPr>
      <w:r>
        <w:t>2.</w:t>
      </w:r>
      <w:r w:rsidR="00F86997">
        <w:t>3</w:t>
      </w:r>
      <w:r>
        <w:t>.6</w:t>
      </w:r>
      <w:r>
        <w:tab/>
      </w:r>
      <w:r w:rsidRPr="00F9411B">
        <w:t>OBJECT OF THE GAME</w:t>
      </w:r>
    </w:p>
    <w:p w14:paraId="553787CB" w14:textId="77777777" w:rsidR="00F9411B" w:rsidRPr="00F9411B" w:rsidRDefault="00F9411B" w:rsidP="00324BC5">
      <w:pPr>
        <w:spacing w:line="360" w:lineRule="auto"/>
        <w:rPr>
          <w:lang w:val="en"/>
        </w:rPr>
      </w:pPr>
    </w:p>
    <w:p w14:paraId="4E6148CB" w14:textId="77777777" w:rsidR="00F9411B" w:rsidRPr="00F9411B" w:rsidRDefault="00F9411B" w:rsidP="00324BC5">
      <w:pPr>
        <w:spacing w:line="360" w:lineRule="auto"/>
        <w:ind w:firstLine="720"/>
      </w:pPr>
      <w:r w:rsidRPr="00F9411B">
        <w:t>When a player moves a piece to a square on which it attacks the enemy king—that is, a square from which it could capture the king if the king is not shielded or moved—the king is said to be in check. The game is won when one king is in check and cannot avoid capture on the next move; this is called checkmate. A game also can end when a player, believing the situation to be hopeless, acknowledges defeat by resigning.</w:t>
      </w:r>
    </w:p>
    <w:p w14:paraId="0532699E" w14:textId="77777777" w:rsidR="00F9411B" w:rsidRPr="00F9411B" w:rsidRDefault="00F9411B" w:rsidP="00324BC5">
      <w:pPr>
        <w:spacing w:line="360" w:lineRule="auto"/>
        <w:ind w:firstLine="720"/>
      </w:pPr>
      <w:r w:rsidRPr="00F9411B">
        <w:t>There are three possible results in chess: win, lose, or</w:t>
      </w:r>
      <w:r>
        <w:t xml:space="preserve"> draw</w:t>
      </w:r>
      <w:r w:rsidRPr="00F9411B">
        <w:t xml:space="preserve">. There are six ways a draw can come about: (1) by mutual consent, (2) when neither player has enough pieces to deliver checkmate, (3) when one player can check the enemy king endlessly (perpetual check), (4) when a player who is not in check has no legal move (stalemate), (5) when an identical position </w:t>
      </w:r>
      <w:r w:rsidRPr="00F9411B">
        <w:lastRenderedPageBreak/>
        <w:t>occurs three times with the same player having the right to move, and (6) when no piece has been captured and no pawn has been moved within a period of 50 moves.</w:t>
      </w:r>
    </w:p>
    <w:p w14:paraId="7A0A8C04" w14:textId="77777777" w:rsidR="00F9411B" w:rsidRPr="00F9411B" w:rsidRDefault="00F9411B" w:rsidP="00324BC5">
      <w:pPr>
        <w:spacing w:line="360" w:lineRule="auto"/>
      </w:pPr>
      <w:r w:rsidRPr="00F9411B">
        <w:t>In competitive events, a victory is scored as one point, a draw as half a point, and a loss as no points.</w:t>
      </w:r>
    </w:p>
    <w:p w14:paraId="01AA6972" w14:textId="77777777" w:rsidR="00B44723" w:rsidRDefault="00B44723" w:rsidP="00324BC5">
      <w:pPr>
        <w:spacing w:after="160" w:line="360" w:lineRule="auto"/>
        <w:jc w:val="left"/>
      </w:pPr>
    </w:p>
    <w:p w14:paraId="570A899A" w14:textId="492F6603" w:rsidR="00DC26B7" w:rsidRDefault="00DC26B7" w:rsidP="00324BC5">
      <w:pPr>
        <w:pStyle w:val="Heading4"/>
        <w:spacing w:line="360" w:lineRule="auto"/>
      </w:pPr>
      <w:r>
        <w:t>2.</w:t>
      </w:r>
      <w:r w:rsidR="00F86997">
        <w:t>3</w:t>
      </w:r>
      <w:r>
        <w:t>.7</w:t>
      </w:r>
      <w:r>
        <w:tab/>
        <w:t>GAME NOTATION</w:t>
      </w:r>
    </w:p>
    <w:p w14:paraId="4A4DCDD4" w14:textId="77777777" w:rsidR="00B44723" w:rsidRPr="00B44723" w:rsidRDefault="00B44723" w:rsidP="00324BC5">
      <w:pPr>
        <w:spacing w:line="360" w:lineRule="auto"/>
        <w:rPr>
          <w:lang w:val="en"/>
        </w:rPr>
      </w:pPr>
    </w:p>
    <w:p w14:paraId="25DE1289" w14:textId="77777777" w:rsidR="00DC26B7" w:rsidRDefault="00DC26B7" w:rsidP="00324BC5">
      <w:pPr>
        <w:spacing w:line="360" w:lineRule="auto"/>
        <w:ind w:firstLine="720"/>
      </w:pPr>
      <w:r w:rsidRPr="00DC26B7">
        <w:t>A move can be recorded by designating the initial of the piece moved and the square to which it moves. For example, Be5 means a bishop has moved to e5. There are two exceptions: a knight is identified by N, and no initials are used for pawn moves. For example, 1 e4 means White’s first move is a two-square advance of a pawn on the e-file, and 1 . . . Nf6</w:t>
      </w:r>
      <w:r>
        <w:t xml:space="preserve"> </w:t>
      </w:r>
      <w:r w:rsidRPr="00DC26B7">
        <w:t xml:space="preserve">means Black’s response is to bring a knight from g8 to f6. For both White and Black, castling kingside is indicated by 0-0, while castling queenside is notated by 0-0-0. Captures are indicated by inserting an x </w:t>
      </w:r>
      <w:r w:rsidR="005236D3" w:rsidRPr="00DC26B7">
        <w:t>or:</w:t>
      </w:r>
      <w:r w:rsidRPr="00DC26B7">
        <w:t xml:space="preserve"> between the piece moving and the square it moves to. For pawn moves, this means dxe5 indicates a White pawn on d4 captures a piece on e5. </w:t>
      </w:r>
      <w:proofErr w:type="spellStart"/>
      <w:r w:rsidRPr="00DC26B7">
        <w:t>En</w:t>
      </w:r>
      <w:proofErr w:type="spellEnd"/>
      <w:r w:rsidRPr="00DC26B7">
        <w:t xml:space="preserve"> passant captures are designated by </w:t>
      </w:r>
      <w:proofErr w:type="spellStart"/>
      <w:r w:rsidRPr="00DC26B7">
        <w:t>e.p.</w:t>
      </w:r>
      <w:proofErr w:type="spellEnd"/>
      <w:r w:rsidRPr="00DC26B7">
        <w:t xml:space="preserve"> Checks are indicated by adding </w:t>
      </w:r>
      <w:proofErr w:type="spellStart"/>
      <w:r w:rsidRPr="00DC26B7">
        <w:t>ch</w:t>
      </w:r>
      <w:proofErr w:type="spellEnd"/>
      <w:r w:rsidRPr="00DC26B7">
        <w:t xml:space="preserve"> or + at the end of the move, and checkmate is often indicated by adding # or ++ at the end of the move. Notation is used to record games as they are played and to analyze them in print afterward. In</w:t>
      </w:r>
      <w:r>
        <w:t xml:space="preserve"> annotating </w:t>
      </w:r>
      <w:r w:rsidRPr="00DC26B7">
        <w:t>(commenting) on a game, 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p>
    <w:p w14:paraId="5379E769" w14:textId="77777777" w:rsidR="00DC26B7" w:rsidRPr="00DC26B7" w:rsidRDefault="00DC26B7" w:rsidP="00324BC5">
      <w:pPr>
        <w:spacing w:line="360" w:lineRule="auto"/>
        <w:rPr>
          <w:lang w:val="en"/>
        </w:rPr>
      </w:pPr>
    </w:p>
    <w:p w14:paraId="06AF9897" w14:textId="7808A02A" w:rsidR="00E728C8" w:rsidRDefault="00E728C8" w:rsidP="00324BC5">
      <w:pPr>
        <w:pStyle w:val="Heading3"/>
        <w:spacing w:line="360" w:lineRule="auto"/>
      </w:pPr>
      <w:r>
        <w:t>2.</w:t>
      </w:r>
      <w:r w:rsidR="00F86997">
        <w:t>4</w:t>
      </w:r>
      <w:r>
        <w:tab/>
        <w:t>CONTEXT OF WORK</w:t>
      </w:r>
    </w:p>
    <w:p w14:paraId="6C174A49" w14:textId="77777777" w:rsidR="00F46D7A" w:rsidRPr="00F46D7A" w:rsidRDefault="00F46D7A" w:rsidP="00324BC5">
      <w:pPr>
        <w:spacing w:line="360" w:lineRule="auto"/>
        <w:rPr>
          <w:lang w:val="en"/>
        </w:rPr>
      </w:pPr>
    </w:p>
    <w:p w14:paraId="197D8C7C" w14:textId="04DD6F00" w:rsidR="00F0287D" w:rsidRDefault="005236D3" w:rsidP="00324BC5">
      <w:pPr>
        <w:pStyle w:val="Heading4"/>
        <w:spacing w:line="360" w:lineRule="auto"/>
      </w:pPr>
      <w:r>
        <w:t>2.</w:t>
      </w:r>
      <w:r w:rsidR="00F86997">
        <w:t>4</w:t>
      </w:r>
      <w:r>
        <w:t>.1</w:t>
      </w:r>
      <w:r>
        <w:tab/>
      </w:r>
      <w:r w:rsidRPr="005236D3">
        <w:t>CHESS AND ARTIFICIAL INTELLIGENCE</w:t>
      </w:r>
    </w:p>
    <w:p w14:paraId="545601AD" w14:textId="77777777" w:rsidR="00CE74C8" w:rsidRPr="00CE74C8" w:rsidRDefault="00CE74C8" w:rsidP="00324BC5">
      <w:pPr>
        <w:spacing w:line="360" w:lineRule="auto"/>
      </w:pPr>
    </w:p>
    <w:p w14:paraId="00832A4C" w14:textId="77777777" w:rsidR="005236D3" w:rsidRDefault="005236D3" w:rsidP="00324BC5">
      <w:pPr>
        <w:spacing w:line="360" w:lineRule="auto"/>
        <w:ind w:firstLine="720"/>
        <w:rPr>
          <w:lang w:val="en"/>
        </w:rPr>
      </w:pPr>
      <w:r w:rsidRPr="005236D3">
        <w:rPr>
          <w:lang w:val="en"/>
        </w:rPr>
        <w:t xml:space="preserve">Machines capable of playing chess have fascinated people since the latter half of the 18th century, when the Turk, the first of the pseudo-automatons, began a triumphal exhibition tour of Europe. Like its 19th-century successor </w:t>
      </w:r>
      <w:proofErr w:type="spellStart"/>
      <w:r w:rsidRPr="005236D3">
        <w:rPr>
          <w:lang w:val="en"/>
        </w:rPr>
        <w:t>Ajeeb</w:t>
      </w:r>
      <w:proofErr w:type="spellEnd"/>
      <w:r w:rsidRPr="005236D3">
        <w:rPr>
          <w:lang w:val="en"/>
        </w:rPr>
        <w:t xml:space="preserve">, the Turk was a cleverly constructed cabinet that concealed a human master. The mystery of the Turk was the subject of more than a dozen books and a widely discussed article written by Edgar Allan Poe in 1836. Several </w:t>
      </w:r>
      <w:r w:rsidRPr="005236D3">
        <w:rPr>
          <w:lang w:val="en"/>
        </w:rPr>
        <w:lastRenderedPageBreak/>
        <w:t xml:space="preserve">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p>
    <w:p w14:paraId="42FA5065" w14:textId="77777777" w:rsidR="005236D3" w:rsidRDefault="005236D3" w:rsidP="00324BC5">
      <w:pPr>
        <w:spacing w:line="360" w:lineRule="auto"/>
        <w:rPr>
          <w:lang w:val="en"/>
        </w:rPr>
      </w:pPr>
    </w:p>
    <w:p w14:paraId="17EB01AB" w14:textId="712E3032" w:rsidR="009B11AC" w:rsidRDefault="009B11AC" w:rsidP="00324BC5">
      <w:pPr>
        <w:pStyle w:val="Heading4"/>
        <w:spacing w:line="360" w:lineRule="auto"/>
      </w:pPr>
      <w:r>
        <w:t>2.</w:t>
      </w:r>
      <w:r w:rsidR="00F86997">
        <w:t>4</w:t>
      </w:r>
      <w:r>
        <w:t>.2</w:t>
      </w:r>
      <w:r>
        <w:tab/>
      </w:r>
      <w:r w:rsidRPr="00F07459">
        <w:t>MASTER SEARCH HEURISTICS</w:t>
      </w:r>
    </w:p>
    <w:p w14:paraId="2DABCD4C" w14:textId="77777777" w:rsidR="0004232C" w:rsidRPr="0004232C" w:rsidRDefault="0004232C" w:rsidP="00324BC5">
      <w:pPr>
        <w:spacing w:line="360" w:lineRule="auto"/>
        <w:rPr>
          <w:lang w:val="en"/>
        </w:rPr>
      </w:pPr>
    </w:p>
    <w:p w14:paraId="32EF9DB9" w14:textId="77777777" w:rsidR="00F07459" w:rsidRPr="00F07459" w:rsidRDefault="00F07459" w:rsidP="00324BC5">
      <w:pPr>
        <w:spacing w:line="360" w:lineRule="auto"/>
        <w:rPr>
          <w:lang w:val="en"/>
        </w:rPr>
      </w:pPr>
      <w:r w:rsidRPr="00F07459">
        <w:rPr>
          <w:lang w:val="en"/>
        </w:rPr>
        <w:t xml:space="preserve">The ability of a machine to play chess well has taken on symbolic meaning since the first </w:t>
      </w:r>
      <w:proofErr w:type="spellStart"/>
      <w:r w:rsidRPr="00F07459">
        <w:rPr>
          <w:lang w:val="en"/>
        </w:rPr>
        <w:t>precomputer</w:t>
      </w:r>
      <w:proofErr w:type="spellEnd"/>
      <w:r w:rsidRPr="00F07459">
        <w:rPr>
          <w:lang w:val="en"/>
        </w:rPr>
        <w:t xml:space="preserve"> devices more than a century ago. In 1890 a Spanish scientist, Leonardo Torres y </w:t>
      </w:r>
      <w:proofErr w:type="spellStart"/>
      <w:r w:rsidRPr="00F07459">
        <w:rPr>
          <w:lang w:val="en"/>
        </w:rPr>
        <w:t>Quevado</w:t>
      </w:r>
      <w:proofErr w:type="spellEnd"/>
      <w:r w:rsidRPr="00F07459">
        <w:rPr>
          <w:lang w:val="en"/>
        </w:rPr>
        <w:t xml:space="preserve">,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w:t>
      </w:r>
      <w:proofErr w:type="spellStart"/>
      <w:r w:rsidRPr="00F07459">
        <w:rPr>
          <w:lang w:val="en"/>
        </w:rPr>
        <w:t>Quevado</w:t>
      </w:r>
      <w:proofErr w:type="spellEnd"/>
      <w:r w:rsidRPr="00F07459">
        <w:rPr>
          <w:lang w:val="en"/>
        </w:rPr>
        <w:t xml:space="preserve"> acknowledged that the apparatus had no practical purpose. As a scientific toy, however, it gained attention for his belief in the capability of machines to be programmed to follow certain rules.</w:t>
      </w:r>
    </w:p>
    <w:p w14:paraId="2D829621" w14:textId="77777777" w:rsidR="00F07459" w:rsidRPr="00F07459" w:rsidRDefault="00F07459" w:rsidP="00324BC5">
      <w:pPr>
        <w:spacing w:line="360" w:lineRule="auto"/>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14:paraId="05C63440" w14:textId="77777777" w:rsidR="00F07459" w:rsidRPr="00F07459" w:rsidRDefault="00F07459" w:rsidP="00324BC5">
      <w:pPr>
        <w:spacing w:line="360" w:lineRule="auto"/>
        <w:ind w:firstLine="720"/>
        <w:rPr>
          <w:lang w:val="en"/>
        </w:rPr>
      </w:pPr>
      <w:r w:rsidRPr="00F07459">
        <w:rPr>
          <w:lang w:val="en"/>
        </w:rPr>
        <w:t xml:space="preserve">A breakthrough came in 1948, when the research scientist Claude Shannon of Bell Telephone Laboratories in Murray Hill, New Jersey, U.S., presented a paper that influenced all future programmers. Shannon, like Torres y </w:t>
      </w:r>
      <w:proofErr w:type="spellStart"/>
      <w:r w:rsidRPr="00F07459">
        <w:rPr>
          <w:lang w:val="en"/>
        </w:rPr>
        <w:t>Quevada</w:t>
      </w:r>
      <w:proofErr w:type="spellEnd"/>
      <w:r w:rsidRPr="00F07459">
        <w:rPr>
          <w:lang w:val="en"/>
        </w:rPr>
        <w:t xml:space="preserve"> and Turing, stressed that progress in developing a chess-playing program would have a wider application and could lead, he said, to machines that could translate from language to language or make strategic military decisions.</w:t>
      </w:r>
    </w:p>
    <w:p w14:paraId="1FCF40F0" w14:textId="77777777" w:rsidR="00F07459" w:rsidRPr="00F07459" w:rsidRDefault="00F07459" w:rsidP="00324BC5">
      <w:pPr>
        <w:spacing w:line="360" w:lineRule="auto"/>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14:paraId="6CFAE7D0" w14:textId="77777777" w:rsidR="00F07459" w:rsidRPr="00F07459" w:rsidRDefault="00F07459" w:rsidP="00324BC5">
      <w:pPr>
        <w:spacing w:line="360" w:lineRule="auto"/>
        <w:ind w:firstLine="720"/>
        <w:rPr>
          <w:lang w:val="en"/>
        </w:rPr>
      </w:pPr>
      <w:r w:rsidRPr="00F07459">
        <w:rPr>
          <w:lang w:val="en"/>
        </w:rPr>
        <w:t xml:space="preserve">This evaluation function is crucial because even a rudimentary program would have to determine the relative differences between thousands of different positions. In a typical position White may have 30 legal moves, and to each of those moves Black may have 30 possible </w:t>
      </w:r>
      <w:r w:rsidRPr="00F07459">
        <w:rPr>
          <w:lang w:val="en"/>
        </w:rPr>
        <w:lastRenderedPageBreak/>
        <w:t>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14:paraId="709C1257" w14:textId="77777777" w:rsidR="00E91CE8" w:rsidRDefault="00F07459" w:rsidP="00324BC5">
      <w:pPr>
        <w:spacing w:line="360" w:lineRule="auto"/>
        <w:ind w:firstLine="720"/>
        <w:rPr>
          <w:lang w:val="en"/>
        </w:rPr>
      </w:pPr>
      <w:r w:rsidRPr="00F07459">
        <w:rPr>
          <w:lang w:val="en"/>
        </w:rPr>
        <w:t xml:space="preserve">Turing’s evaluation function was dominated by determining which side had more pieces in various future positions. But Shannon suggested that each position could be weighed using positional criteria, including the condition of pawns and their control of the </w:t>
      </w:r>
      <w:proofErr w:type="spellStart"/>
      <w:r w:rsidRPr="00F07459">
        <w:rPr>
          <w:lang w:val="en"/>
        </w:rPr>
        <w:t>centre</w:t>
      </w:r>
      <w:proofErr w:type="spellEnd"/>
      <w:r w:rsidRPr="00F07459">
        <w:rPr>
          <w:lang w:val="en"/>
        </w:rPr>
        <w:t xml:space="preserve"> squares, the mobility of the other pieces, and specific cases of well-placed pieces, such as a rook on an open (</w:t>
      </w:r>
      <w:proofErr w:type="spellStart"/>
      <w:r w:rsidRPr="00F07459">
        <w:rPr>
          <w:lang w:val="en"/>
        </w:rPr>
        <w:t>pawnless</w:t>
      </w:r>
      <w:proofErr w:type="spellEnd"/>
      <w:r w:rsidRPr="00F07459">
        <w:rPr>
          <w:lang w:val="en"/>
        </w:rPr>
        <w:t xml:space="preserve">)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w:t>
      </w:r>
      <w:proofErr w:type="gramStart"/>
      <w:r w:rsidRPr="00F07459">
        <w:rPr>
          <w:lang w:val="en"/>
        </w:rPr>
        <w:t>bishop</w:t>
      </w:r>
      <w:proofErr w:type="gramEnd"/>
      <w:r w:rsidRPr="00F07459">
        <w:rPr>
          <w:lang w:val="en"/>
        </w:rPr>
        <w:t xml:space="preserve"> moves or the squares under control around a player’s king.</w:t>
      </w:r>
    </w:p>
    <w:p w14:paraId="2E789682" w14:textId="77777777" w:rsidR="00E91CE8" w:rsidRDefault="00E91CE8" w:rsidP="00324BC5">
      <w:pPr>
        <w:spacing w:line="360" w:lineRule="auto"/>
        <w:rPr>
          <w:lang w:val="en"/>
        </w:rPr>
      </w:pPr>
    </w:p>
    <w:p w14:paraId="6332B94A" w14:textId="3E7C515E" w:rsidR="00E91CE8" w:rsidRDefault="00E91CE8" w:rsidP="00324BC5">
      <w:pPr>
        <w:pStyle w:val="Heading4"/>
        <w:spacing w:line="360" w:lineRule="auto"/>
      </w:pPr>
      <w:r w:rsidRPr="00E91CE8">
        <w:t>2.</w:t>
      </w:r>
      <w:r w:rsidR="00F86997">
        <w:t>4</w:t>
      </w:r>
      <w:r w:rsidRPr="00E91CE8">
        <w:t>.3</w:t>
      </w:r>
      <w:r w:rsidRPr="00E91CE8">
        <w:tab/>
        <w:t>COMPUTER CHESS</w:t>
      </w:r>
    </w:p>
    <w:p w14:paraId="2BFB3156" w14:textId="77777777" w:rsidR="00E91CE8" w:rsidRPr="00E91CE8" w:rsidRDefault="00E91CE8" w:rsidP="00324BC5">
      <w:pPr>
        <w:spacing w:line="360" w:lineRule="auto"/>
        <w:rPr>
          <w:lang w:val="en"/>
        </w:rPr>
      </w:pPr>
    </w:p>
    <w:p w14:paraId="5EA087D5" w14:textId="77777777" w:rsidR="00E91CE8" w:rsidRPr="00E91CE8" w:rsidRDefault="00E91CE8" w:rsidP="00324BC5">
      <w:pPr>
        <w:spacing w:line="360" w:lineRule="auto"/>
        <w:rPr>
          <w:lang w:val="en"/>
        </w:rPr>
      </w:pPr>
      <w:r w:rsidRPr="00E91CE8">
        <w:rPr>
          <w:lang w:val="en"/>
        </w:rPr>
        <w:t xml:space="preserve">Computers began to compete against humans in the late 1960s. In February 1967 </w:t>
      </w:r>
      <w:proofErr w:type="spellStart"/>
      <w:r w:rsidRPr="00E91CE8">
        <w:rPr>
          <w:lang w:val="en"/>
        </w:rPr>
        <w:t>MacHack</w:t>
      </w:r>
      <w:proofErr w:type="spellEnd"/>
      <w:r w:rsidRPr="00E91CE8">
        <w:rPr>
          <w:lang w:val="en"/>
        </w:rPr>
        <w:t xml:space="preserve"> VI, a program written by Richard Greenblatt, an MIT undergraduate, drew one game and lost four in a U.S. Chess Federation tournament. Its results improved markedly, from a performance equivalent to a USCF rating of 1243 to reach 1640 by April 1967, about the average for a USCF member. The first American computer championship was held in New York City in 1970 and was won by Chess 3.0, a program devised by a team of Northwestern University researchers that dominated computer chess in the 1970s.</w:t>
      </w:r>
    </w:p>
    <w:p w14:paraId="4F87DD2E" w14:textId="77777777" w:rsidR="00E91CE8" w:rsidRPr="00E91CE8" w:rsidRDefault="00E91CE8" w:rsidP="00324BC5">
      <w:pPr>
        <w:spacing w:line="360" w:lineRule="auto"/>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14:paraId="2A3D0FA5" w14:textId="77777777" w:rsidR="00E91CE8" w:rsidRPr="00E91CE8" w:rsidRDefault="00E91CE8" w:rsidP="00324BC5">
      <w:pPr>
        <w:spacing w:line="360" w:lineRule="auto"/>
        <w:ind w:firstLine="720"/>
        <w:rPr>
          <w:lang w:val="en"/>
        </w:rPr>
      </w:pPr>
      <w:r w:rsidRPr="00E91CE8">
        <w:rPr>
          <w:lang w:val="en"/>
        </w:rPr>
        <w:t xml:space="preserve">Also helping computer progress was the availability of microprocessors in the late 1970s. This allowed programmers unattached to universities to develop commercial </w:t>
      </w:r>
      <w:r w:rsidRPr="00E91CE8">
        <w:rPr>
          <w:lang w:val="en"/>
        </w:rPr>
        <w:lastRenderedPageBreak/>
        <w:t xml:space="preserve">microcomputers that by the 1990s were nearly as strong as programs running on mainframes. By the late 1980s the strongest machines were capable of beating more than 90 percent of the world’s serious players. In 1988 a computer, </w:t>
      </w:r>
      <w:proofErr w:type="spellStart"/>
      <w:r w:rsidRPr="00E91CE8">
        <w:rPr>
          <w:lang w:val="en"/>
        </w:rPr>
        <w:t>HiTech</w:t>
      </w:r>
      <w:proofErr w:type="spellEnd"/>
      <w:r w:rsidRPr="00E91CE8">
        <w:rPr>
          <w:lang w:val="en"/>
        </w:rPr>
        <w:t xml:space="preserve">, developed at Carnegie Mellon University, defeated a grandmaster, Arnold </w:t>
      </w:r>
      <w:proofErr w:type="spellStart"/>
      <w:r w:rsidRPr="00E91CE8">
        <w:rPr>
          <w:lang w:val="en"/>
        </w:rPr>
        <w:t>Denker</w:t>
      </w:r>
      <w:proofErr w:type="spellEnd"/>
      <w:r w:rsidRPr="00E91CE8">
        <w:rPr>
          <w:lang w:val="en"/>
        </w:rPr>
        <w:t>, in a short match. In the same year another Carnegie Mellon program, Deep Thought, defeated a top-notch grandmaster, Bent Larsen, in a tournament game.</w:t>
      </w:r>
    </w:p>
    <w:p w14:paraId="038DEFEE" w14:textId="77777777" w:rsidR="00E91CE8" w:rsidRPr="00E91CE8" w:rsidRDefault="00E91CE8" w:rsidP="00324BC5">
      <w:pPr>
        <w:spacing w:line="360" w:lineRule="auto"/>
        <w:ind w:firstLine="720"/>
        <w:rPr>
          <w:lang w:val="en"/>
        </w:rPr>
      </w:pPr>
      <w:proofErr w:type="spellStart"/>
      <w:r w:rsidRPr="00E91CE8">
        <w:rPr>
          <w:lang w:val="en"/>
        </w:rPr>
        <w:t>HiTech</w:t>
      </w:r>
      <w:proofErr w:type="spellEnd"/>
      <w:r w:rsidRPr="00E91CE8">
        <w:rPr>
          <w:lang w:val="en"/>
        </w:rPr>
        <w:t xml:space="preserve"> used 64 computer chips, one for each square on the board, and was capable of considering up to 175,000 positions per second. Feng-</w:t>
      </w:r>
      <w:proofErr w:type="spellStart"/>
      <w:r w:rsidRPr="00E91CE8">
        <w:rPr>
          <w:lang w:val="en"/>
        </w:rPr>
        <w:t>Hsiung</w:t>
      </w:r>
      <w:proofErr w:type="spellEnd"/>
      <w:r w:rsidRPr="00E91CE8">
        <w:rPr>
          <w:lang w:val="en"/>
        </w:rPr>
        <w:t xml:space="preserve"> Hsu, a Carnegie Mellon student, improved on </w:t>
      </w:r>
      <w:proofErr w:type="spellStart"/>
      <w:r w:rsidRPr="00E91CE8">
        <w:rPr>
          <w:lang w:val="en"/>
        </w:rPr>
        <w:t>HiTech</w:t>
      </w:r>
      <w:proofErr w:type="spellEnd"/>
      <w:r w:rsidRPr="00E91CE8">
        <w:rPr>
          <w:lang w:val="en"/>
        </w:rPr>
        <w:t xml:space="preserve"> with a custom-designed chip. The result, </w:t>
      </w:r>
      <w:proofErr w:type="spellStart"/>
      <w:r w:rsidRPr="00E91CE8">
        <w:rPr>
          <w:lang w:val="en"/>
        </w:rPr>
        <w:t>Chiptest</w:t>
      </w:r>
      <w:proofErr w:type="spellEnd"/>
      <w:r w:rsidRPr="00E91CE8">
        <w:rPr>
          <w:lang w:val="en"/>
        </w:rPr>
        <w:t xml:space="preserve">, won the North American Computer Championship in 1987 and evolved into Deep Thought, a program powerful enough to consider 700,000 positions a second. Although its evaluation skills were not as well developed as </w:t>
      </w:r>
      <w:proofErr w:type="spellStart"/>
      <w:r w:rsidRPr="00E91CE8">
        <w:rPr>
          <w:lang w:val="en"/>
        </w:rPr>
        <w:t>HiTech’s</w:t>
      </w:r>
      <w:proofErr w:type="spellEnd"/>
      <w:r w:rsidRPr="00E91CE8">
        <w:rPr>
          <w:lang w:val="en"/>
        </w:rPr>
        <w:t>—and far below that of a human grandmaster—Deep Thought was sponsored by International Business Machines Corporation (IBM) in an effort to defeat the world’s best player by the mid-1990s in a traditional time limit.</w:t>
      </w:r>
    </w:p>
    <w:p w14:paraId="773A3FC5" w14:textId="77777777" w:rsidR="00E91CE8" w:rsidRPr="00E91CE8" w:rsidRDefault="00E91CE8" w:rsidP="00324BC5">
      <w:pPr>
        <w:spacing w:line="360" w:lineRule="auto"/>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14:paraId="10AD5F42" w14:textId="77777777" w:rsidR="00E91CE8" w:rsidRPr="00E91CE8" w:rsidRDefault="00E91CE8" w:rsidP="00324BC5">
      <w:pPr>
        <w:spacing w:line="360" w:lineRule="auto"/>
        <w:ind w:firstLine="720"/>
        <w:rPr>
          <w:lang w:val="en"/>
        </w:rPr>
      </w:pPr>
      <w:r w:rsidRPr="00E91CE8">
        <w:rPr>
          <w:lang w:val="en"/>
        </w:rPr>
        <w:t>In 1991 Deep Thought’s team said the program, renamed Deep Blue, would soon be playing at the equivalent of a 3000 rating (compared with Kasparov’s 2800), but this proved 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14:paraId="662C0FA9" w14:textId="77777777" w:rsidR="00E91CE8" w:rsidRPr="00E91CE8" w:rsidRDefault="00E91CE8" w:rsidP="00324BC5">
      <w:pPr>
        <w:spacing w:line="360" w:lineRule="auto"/>
        <w:ind w:firstLine="720"/>
        <w:rPr>
          <w:lang w:val="en"/>
        </w:rPr>
      </w:pPr>
      <w:r w:rsidRPr="00E91CE8">
        <w:rPr>
          <w:lang w:val="en"/>
        </w:rPr>
        <w:t xml:space="preserve">Deep Blue made its debut in a six-game match with PCA champion Kasparov in February 1996. The $500,000 prize fund and IBM’s live game coverage at their World Wide Web site attracted worldwide media attention. The Kasparov–Deep Blue match in Philadelphia was the first time a world champion had played a program at a slow (40 moves in two hours) time format. Deep Blue won the first game, but Kasparov modified his style and turned the </w:t>
      </w:r>
      <w:r w:rsidRPr="00E91CE8">
        <w:rPr>
          <w:lang w:val="en"/>
        </w:rPr>
        <w:lastRenderedPageBreak/>
        <w:t>later games into strategic, rather than tactical, battles in which evaluation was more important than calculation. He won three and drew two of the remaining games to win the match 4–2.</w:t>
      </w:r>
    </w:p>
    <w:p w14:paraId="4361B86F" w14:textId="77777777" w:rsidR="00E91CE8" w:rsidRPr="00E91CE8" w:rsidRDefault="00E91CE8" w:rsidP="00324BC5">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14:paraId="16ED65B3" w14:textId="77777777" w:rsidR="00E91CE8" w:rsidRPr="00E91CE8" w:rsidRDefault="00E91CE8" w:rsidP="00324BC5">
      <w:pPr>
        <w:spacing w:line="360" w:lineRule="auto"/>
        <w:ind w:firstLine="720"/>
        <w:rPr>
          <w:lang w:val="en"/>
        </w:rPr>
      </w:pPr>
      <w:r w:rsidRPr="00E91CE8">
        <w:rPr>
          <w:lang w:val="en"/>
        </w:rPr>
        <w:t xml:space="preserve">By adopting a new set of conservative openings, Kasparov forced Deep Blue out of much of its </w:t>
      </w:r>
      <w:proofErr w:type="spellStart"/>
      <w:r w:rsidRPr="00E91CE8">
        <w:rPr>
          <w:lang w:val="en"/>
        </w:rPr>
        <w:t>prematch</w:t>
      </w:r>
      <w:proofErr w:type="spellEnd"/>
      <w:r w:rsidRPr="00E91CE8">
        <w:rPr>
          <w:lang w:val="en"/>
        </w:rPr>
        <w:t xml:space="preserve"> preparation. After resigning the second game, in a position later found to be drawable, Kasparov said he “never recovered” psychologically. With the match tied at one win, one loss, and three draws, Deep Blue won the decisive final game in 19 moves.</w:t>
      </w:r>
    </w:p>
    <w:p w14:paraId="2C6342AB" w14:textId="77777777" w:rsidR="00E91CE8" w:rsidRPr="00E91CE8" w:rsidRDefault="00E91CE8" w:rsidP="00324BC5">
      <w:pPr>
        <w:spacing w:line="360" w:lineRule="auto"/>
        <w:rPr>
          <w:lang w:val="en"/>
        </w:rPr>
      </w:pPr>
    </w:p>
    <w:p w14:paraId="77016E43" w14:textId="396E0CA0" w:rsidR="00E91CE8" w:rsidRDefault="00E91CE8" w:rsidP="00324BC5">
      <w:pPr>
        <w:pStyle w:val="Heading4"/>
        <w:spacing w:line="360" w:lineRule="auto"/>
      </w:pPr>
      <w:r>
        <w:t>2.</w:t>
      </w:r>
      <w:r w:rsidR="00F86997">
        <w:t>4</w:t>
      </w:r>
      <w:r>
        <w:t>.4</w:t>
      </w:r>
      <w:r>
        <w:tab/>
      </w:r>
      <w:r w:rsidRPr="00E91CE8">
        <w:t>COMPUTER EXTENSION OF CHESS THEORY</w:t>
      </w:r>
    </w:p>
    <w:p w14:paraId="0CEFFFDF" w14:textId="77777777" w:rsidR="00E91CE8" w:rsidRPr="00E91CE8" w:rsidRDefault="00E91CE8" w:rsidP="00324BC5">
      <w:pPr>
        <w:spacing w:line="360" w:lineRule="auto"/>
        <w:rPr>
          <w:lang w:val="en"/>
        </w:rPr>
      </w:pPr>
    </w:p>
    <w:p w14:paraId="6E37C77B" w14:textId="77777777" w:rsidR="00E91CE8" w:rsidRPr="00E91CE8" w:rsidRDefault="00E91CE8" w:rsidP="00324BC5">
      <w:pPr>
        <w:spacing w:line="360" w:lineRule="auto"/>
        <w:ind w:firstLine="720"/>
        <w:rPr>
          <w:lang w:val="en"/>
        </w:rPr>
      </w:pPr>
      <w:r w:rsidRPr="00E91CE8">
        <w:rPr>
          <w:lang w:val="en"/>
        </w:rPr>
        <w:t>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defeat a king and lone knight in 91.8 percent of situations—despite human analysis that concluded the position was drawn. Thompson’s research of some five-piece endgames required considering more than 121 million positions.</w:t>
      </w:r>
    </w:p>
    <w:p w14:paraId="6CEC9FBC" w14:textId="77777777" w:rsidR="00E91CE8" w:rsidRPr="00E91CE8" w:rsidRDefault="00E91CE8" w:rsidP="00324BC5">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14:paraId="4CB8D86C" w14:textId="77777777" w:rsidR="00E91CE8" w:rsidRDefault="00E91CE8" w:rsidP="00324BC5">
      <w:pPr>
        <w:spacing w:line="360" w:lineRule="auto"/>
        <w:rPr>
          <w:lang w:val="en"/>
        </w:rPr>
      </w:pPr>
      <w:r w:rsidRPr="00E91CE8">
        <w:rPr>
          <w:lang w:val="en"/>
        </w:rPr>
        <w:t xml:space="preserve">The availability of top-notch microcomputers poses a major problem for postal chess. A principal difference between over-the-board chess and all forms of correspondence chess is that in the latter players are permitted to analyze a position by moving the pieces and by </w:t>
      </w:r>
      <w:r w:rsidRPr="00E91CE8">
        <w:rPr>
          <w:lang w:val="en"/>
        </w:rPr>
        <w:lastRenderedPageBreak/>
        <w:t>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14:paraId="6A537B14" w14:textId="77777777" w:rsidR="00E91CE8" w:rsidRDefault="00E91CE8" w:rsidP="00324BC5">
      <w:pPr>
        <w:spacing w:line="360" w:lineRule="auto"/>
        <w:rPr>
          <w:lang w:val="en"/>
        </w:rPr>
      </w:pPr>
    </w:p>
    <w:p w14:paraId="1FA591EC" w14:textId="3A2D7CA2" w:rsidR="00253D9E" w:rsidRDefault="00E728C8" w:rsidP="00324BC5">
      <w:pPr>
        <w:pStyle w:val="Heading3"/>
        <w:spacing w:line="360" w:lineRule="auto"/>
      </w:pPr>
      <w:r>
        <w:t>2.</w:t>
      </w:r>
      <w:r w:rsidR="00F86997">
        <w:t>5</w:t>
      </w:r>
      <w:r>
        <w:tab/>
        <w:t>REVIEW OF RELATED WORK</w:t>
      </w:r>
      <w:r w:rsidR="00EC6AAE">
        <w:t>S</w:t>
      </w:r>
    </w:p>
    <w:p w14:paraId="7C7FCDB4" w14:textId="77777777" w:rsidR="00521882" w:rsidRPr="00521882" w:rsidRDefault="00521882" w:rsidP="00324BC5">
      <w:pPr>
        <w:spacing w:line="360" w:lineRule="auto"/>
        <w:rPr>
          <w:lang w:val="en"/>
        </w:rPr>
      </w:pPr>
    </w:p>
    <w:p w14:paraId="2DDBD48A" w14:textId="41DFA5E0" w:rsidR="00F0287D" w:rsidRDefault="00581477" w:rsidP="00324BC5">
      <w:pPr>
        <w:pStyle w:val="Heading4"/>
        <w:spacing w:line="360" w:lineRule="auto"/>
      </w:pPr>
      <w:r>
        <w:t>2.</w:t>
      </w:r>
      <w:r w:rsidR="00F86997">
        <w:t>5</w:t>
      </w:r>
      <w:r>
        <w:t>.1</w:t>
      </w:r>
      <w:r>
        <w:tab/>
      </w:r>
      <w:r w:rsidR="005B697C">
        <w:t>SUNFISH</w:t>
      </w:r>
    </w:p>
    <w:p w14:paraId="3B2C2FE0" w14:textId="77777777" w:rsidR="00FF5D76" w:rsidRPr="00FF5D76" w:rsidRDefault="00FF5D76" w:rsidP="00324BC5">
      <w:pPr>
        <w:spacing w:line="360" w:lineRule="auto"/>
      </w:pPr>
    </w:p>
    <w:p w14:paraId="657588BF" w14:textId="77777777" w:rsidR="005B697C" w:rsidRPr="005B697C" w:rsidRDefault="005B697C" w:rsidP="00324BC5">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p>
    <w:p w14:paraId="233D06BF" w14:textId="340317A1" w:rsidR="005B697C" w:rsidRPr="007849D2" w:rsidRDefault="005B697C" w:rsidP="00324BC5">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p>
    <w:p w14:paraId="074D45E9" w14:textId="77777777" w:rsidR="007849D2" w:rsidRDefault="007849D2" w:rsidP="00324BC5">
      <w:pPr>
        <w:spacing w:after="160" w:line="360" w:lineRule="auto"/>
        <w:jc w:val="left"/>
        <w:rPr>
          <w:lang w:val="en"/>
        </w:rPr>
      </w:pPr>
    </w:p>
    <w:p w14:paraId="510A298C"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My move: g8f6</w:t>
      </w:r>
    </w:p>
    <w:p w14:paraId="0DE8BD00"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4A75403"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8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124EB49C"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7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0737D04"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6 ·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198FF313"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5 · · · · · · · ·</w:t>
      </w:r>
    </w:p>
    <w:p w14:paraId="426CD3AE"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4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64018164"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3 · · · · · · · ·</w:t>
      </w:r>
    </w:p>
    <w:p w14:paraId="28CDC899"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2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995654D"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1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35C455D"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a b c d e f g h</w:t>
      </w:r>
    </w:p>
    <w:p w14:paraId="35DDED82"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1DED5D49"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62070D1" w14:textId="77777777" w:rsidR="005B697C" w:rsidRPr="005B697C" w:rsidRDefault="005B697C" w:rsidP="00324BC5">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rPr>
      </w:pPr>
      <w:r w:rsidRPr="005B697C">
        <w:rPr>
          <w:rFonts w:ascii="Consolas" w:eastAsia="Times New Roman" w:hAnsi="Consolas" w:cs="Courier New"/>
          <w:color w:val="212428"/>
          <w:sz w:val="20"/>
          <w:szCs w:val="20"/>
          <w:bdr w:val="none" w:sz="0" w:space="0" w:color="auto" w:frame="1"/>
        </w:rPr>
        <w:t>Your move:</w:t>
      </w:r>
    </w:p>
    <w:p w14:paraId="1594DDB7" w14:textId="77777777" w:rsidR="00D077EC" w:rsidRDefault="00D077EC" w:rsidP="00324BC5">
      <w:pPr>
        <w:spacing w:line="360" w:lineRule="auto"/>
        <w:rPr>
          <w:lang w:val="en"/>
        </w:rPr>
      </w:pPr>
    </w:p>
    <w:p w14:paraId="0B0A7C84" w14:textId="0C591F51" w:rsidR="00D077EC" w:rsidRDefault="00D077EC" w:rsidP="00324BC5">
      <w:pPr>
        <w:pStyle w:val="Heading4"/>
        <w:spacing w:line="360" w:lineRule="auto"/>
      </w:pPr>
      <w:r>
        <w:lastRenderedPageBreak/>
        <w:t>2.</w:t>
      </w:r>
      <w:r w:rsidR="00F86997">
        <w:t>5</w:t>
      </w:r>
      <w:r>
        <w:t>.2</w:t>
      </w:r>
      <w:r>
        <w:tab/>
        <w:t>DEEP PINK</w:t>
      </w:r>
    </w:p>
    <w:p w14:paraId="2C578EEC" w14:textId="77777777" w:rsidR="00D077EC" w:rsidRDefault="00D077EC" w:rsidP="00324BC5">
      <w:pPr>
        <w:spacing w:line="360" w:lineRule="auto"/>
        <w:rPr>
          <w:lang w:val="en"/>
        </w:rPr>
      </w:pPr>
    </w:p>
    <w:p w14:paraId="3612CBB3" w14:textId="77777777" w:rsidR="0041486E" w:rsidRDefault="00D077EC" w:rsidP="00324BC5">
      <w:pPr>
        <w:spacing w:line="360" w:lineRule="auto"/>
        <w:ind w:firstLine="720"/>
      </w:pPr>
      <w:r w:rsidRPr="00D077EC">
        <w:t>Deep Pink is a chess AI that learns to play chess using deep learning.</w:t>
      </w:r>
      <w:r>
        <w:t xml:space="preserve"> </w:t>
      </w:r>
      <w:hyperlink r:id="rId10" w:history="1">
        <w:r w:rsidRPr="00D077EC">
          <w:rPr>
            <w:rStyle w:val="Hyperlink"/>
          </w:rPr>
          <w:t>Here</w:t>
        </w:r>
      </w:hyperlink>
      <w:r>
        <w:t xml:space="preserve"> </w:t>
      </w:r>
      <w:r w:rsidRPr="00D077EC">
        <w:t>is a blog post providing some details about how it works.</w:t>
      </w:r>
      <w:sdt>
        <w:sdtPr>
          <w:id w:val="-1230996638"/>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0A1D7550" w14:textId="77777777" w:rsidR="00D077EC" w:rsidRPr="00D077EC" w:rsidRDefault="00D077EC" w:rsidP="00324BC5">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272A2507" w14:textId="77777777" w:rsidR="00D077EC" w:rsidRDefault="00D077EC" w:rsidP="00324BC5">
      <w:pPr>
        <w:spacing w:line="360" w:lineRule="auto"/>
        <w:rPr>
          <w:lang w:val="en"/>
        </w:rPr>
      </w:pPr>
    </w:p>
    <w:p w14:paraId="16DB4268" w14:textId="426DDDBC" w:rsidR="00D52C25" w:rsidRDefault="00D52C25" w:rsidP="00324BC5">
      <w:pPr>
        <w:pStyle w:val="Heading3"/>
        <w:spacing w:line="360" w:lineRule="auto"/>
      </w:pPr>
      <w:r>
        <w:t>2.</w:t>
      </w:r>
      <w:r w:rsidR="00F86997">
        <w:t>6</w:t>
      </w:r>
      <w:r>
        <w:tab/>
        <w:t>LOCI</w:t>
      </w:r>
    </w:p>
    <w:p w14:paraId="748F407B" w14:textId="77777777" w:rsidR="00D52C25" w:rsidRDefault="00D52C25" w:rsidP="00324BC5">
      <w:pPr>
        <w:spacing w:line="360" w:lineRule="auto"/>
        <w:rPr>
          <w:lang w:val="en"/>
        </w:rPr>
      </w:pPr>
    </w:p>
    <w:p w14:paraId="36A9B16F" w14:textId="77777777" w:rsidR="00D52C25" w:rsidRPr="004C6E3E" w:rsidRDefault="00D52C25" w:rsidP="00324BC5">
      <w:pPr>
        <w:spacing w:line="360" w:lineRule="auto"/>
        <w:rPr>
          <w:lang w:val="en"/>
        </w:rPr>
      </w:pPr>
      <w:r>
        <w:rPr>
          <w:lang w:val="en"/>
        </w:rPr>
        <w:t xml:space="preserve">So how does all this theory and definition relate to the proposed system? Well for one, </w:t>
      </w:r>
    </w:p>
    <w:p w14:paraId="16E66443" w14:textId="77777777" w:rsidR="00D52C25" w:rsidRPr="00D077EC" w:rsidRDefault="00D52C25" w:rsidP="00324BC5">
      <w:pPr>
        <w:spacing w:line="360" w:lineRule="auto"/>
        <w:rPr>
          <w:lang w:val="en"/>
        </w:rPr>
      </w:pPr>
    </w:p>
    <w:p w14:paraId="2AB6C351" w14:textId="0853EF4E" w:rsidR="00BE2B31" w:rsidRDefault="00BE2B31" w:rsidP="00324BC5">
      <w:pPr>
        <w:spacing w:after="160" w:line="360" w:lineRule="auto"/>
      </w:pPr>
      <w:r>
        <w:br w:type="page"/>
      </w:r>
    </w:p>
    <w:p w14:paraId="406FC102" w14:textId="77777777" w:rsidR="00BE2B31" w:rsidRDefault="00BE2B31" w:rsidP="00324BC5">
      <w:pPr>
        <w:pStyle w:val="Heading1"/>
        <w:spacing w:line="360" w:lineRule="auto"/>
        <w:rPr>
          <w:lang w:val="en"/>
        </w:rPr>
      </w:pPr>
      <w:r>
        <w:rPr>
          <w:lang w:val="en"/>
        </w:rPr>
        <w:lastRenderedPageBreak/>
        <w:t>CHAPTER THREE</w:t>
      </w:r>
    </w:p>
    <w:p w14:paraId="1A4C479D" w14:textId="77777777" w:rsidR="00BE2B31" w:rsidRDefault="00BB0FB5" w:rsidP="00324BC5">
      <w:pPr>
        <w:pStyle w:val="Heading2"/>
        <w:spacing w:line="360" w:lineRule="auto"/>
        <w:jc w:val="center"/>
        <w:rPr>
          <w:lang w:val="en"/>
        </w:rPr>
      </w:pPr>
      <w:r>
        <w:rPr>
          <w:lang w:val="en"/>
        </w:rPr>
        <w:t>METHODOLOGY</w:t>
      </w:r>
    </w:p>
    <w:p w14:paraId="7B641C5C" w14:textId="77777777" w:rsidR="00BB0FB5" w:rsidRPr="00BB0FB5" w:rsidRDefault="00BB0FB5" w:rsidP="00324BC5">
      <w:pPr>
        <w:spacing w:line="360" w:lineRule="auto"/>
        <w:rPr>
          <w:lang w:val="en"/>
        </w:rPr>
      </w:pPr>
    </w:p>
    <w:p w14:paraId="4AA0FCD1" w14:textId="77777777" w:rsidR="00BE2B31" w:rsidRDefault="00477783" w:rsidP="00324BC5">
      <w:pPr>
        <w:pStyle w:val="Heading3"/>
        <w:spacing w:line="360" w:lineRule="auto"/>
      </w:pPr>
      <w:r>
        <w:t>3.1</w:t>
      </w:r>
      <w:r w:rsidR="00BE2B31">
        <w:tab/>
      </w:r>
      <w:r w:rsidR="00F678A5">
        <w:t>OVERVIEW</w:t>
      </w:r>
    </w:p>
    <w:p w14:paraId="1D0FC075" w14:textId="77777777" w:rsidR="00F93D67" w:rsidRDefault="00F93D67" w:rsidP="00324BC5">
      <w:pPr>
        <w:spacing w:line="360" w:lineRule="auto"/>
      </w:pPr>
    </w:p>
    <w:p w14:paraId="00571CE1" w14:textId="6F96AB66" w:rsidR="00B70BF3" w:rsidRDefault="00CB2850" w:rsidP="00324BC5">
      <w:pPr>
        <w:spacing w:line="360" w:lineRule="auto"/>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4D378D">
        <w:t>will be</w:t>
      </w:r>
      <w:r>
        <w:t xml:space="preserve"> 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324BC5">
      <w:pPr>
        <w:pStyle w:val="ListParagraph"/>
        <w:numPr>
          <w:ilvl w:val="0"/>
          <w:numId w:val="16"/>
        </w:numPr>
        <w:spacing w:line="360" w:lineRule="auto"/>
      </w:pPr>
      <w:r>
        <w:t>System requirement analysis</w:t>
      </w:r>
    </w:p>
    <w:p w14:paraId="542D49F3" w14:textId="77777777" w:rsidR="00B70BF3" w:rsidRDefault="00B70BF3" w:rsidP="00324BC5">
      <w:pPr>
        <w:pStyle w:val="ListParagraph"/>
        <w:numPr>
          <w:ilvl w:val="0"/>
          <w:numId w:val="16"/>
        </w:numPr>
        <w:spacing w:line="360" w:lineRule="auto"/>
      </w:pPr>
      <w:r>
        <w:t>Design</w:t>
      </w:r>
    </w:p>
    <w:p w14:paraId="687AD6E7" w14:textId="77777777" w:rsidR="00B70BF3" w:rsidRDefault="00B70BF3" w:rsidP="00324BC5">
      <w:pPr>
        <w:pStyle w:val="ListParagraph"/>
        <w:numPr>
          <w:ilvl w:val="0"/>
          <w:numId w:val="16"/>
        </w:numPr>
        <w:spacing w:line="360" w:lineRule="auto"/>
      </w:pPr>
      <w:r>
        <w:t>Implementation</w:t>
      </w:r>
    </w:p>
    <w:p w14:paraId="4B933DC6" w14:textId="77777777" w:rsidR="00B70BF3" w:rsidRDefault="00B70BF3" w:rsidP="00324BC5">
      <w:pPr>
        <w:pStyle w:val="ListParagraph"/>
        <w:numPr>
          <w:ilvl w:val="0"/>
          <w:numId w:val="16"/>
        </w:numPr>
        <w:spacing w:line="360" w:lineRule="auto"/>
      </w:pPr>
      <w:r>
        <w:t>Deployment and testing</w:t>
      </w:r>
    </w:p>
    <w:p w14:paraId="6AB5B74F" w14:textId="77777777" w:rsidR="00B70BF3" w:rsidRDefault="00B70BF3" w:rsidP="00324BC5">
      <w:pPr>
        <w:spacing w:line="360" w:lineRule="auto"/>
      </w:pPr>
    </w:p>
    <w:p w14:paraId="58463E7E" w14:textId="77777777" w:rsidR="00EB283C" w:rsidRDefault="00477783" w:rsidP="00324BC5">
      <w:pPr>
        <w:pStyle w:val="Heading3"/>
        <w:spacing w:line="360" w:lineRule="auto"/>
      </w:pPr>
      <w:r>
        <w:t>3.2</w:t>
      </w:r>
      <w:r w:rsidR="009176DC">
        <w:tab/>
        <w:t>EXISTING SYSTEMS</w:t>
      </w:r>
    </w:p>
    <w:p w14:paraId="19D85E16" w14:textId="77777777" w:rsidR="009176DC" w:rsidRDefault="009176DC" w:rsidP="00324BC5">
      <w:pPr>
        <w:spacing w:line="360" w:lineRule="auto"/>
      </w:pPr>
    </w:p>
    <w:p w14:paraId="1C9E4491" w14:textId="77777777" w:rsidR="00B21BB6" w:rsidRDefault="009176DC" w:rsidP="00324BC5">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324BC5">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324BC5">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324BC5">
      <w:pPr>
        <w:spacing w:after="160" w:line="360" w:lineRule="auto"/>
        <w:jc w:val="left"/>
      </w:pPr>
    </w:p>
    <w:p w14:paraId="08414FCE" w14:textId="77777777" w:rsidR="009B208D" w:rsidRDefault="00477783" w:rsidP="00324BC5">
      <w:pPr>
        <w:pStyle w:val="Heading3"/>
        <w:spacing w:line="360" w:lineRule="auto"/>
      </w:pPr>
      <w:r>
        <w:t>3.3</w:t>
      </w:r>
      <w:r w:rsidR="00B21BB6" w:rsidRPr="00B21BB6">
        <w:tab/>
        <w:t>PROPOSED SYSTEM</w:t>
      </w:r>
    </w:p>
    <w:p w14:paraId="4C9F3B45" w14:textId="77777777" w:rsidR="009B208D" w:rsidRPr="009B208D" w:rsidRDefault="009B208D" w:rsidP="00324BC5">
      <w:pPr>
        <w:spacing w:line="360" w:lineRule="auto"/>
      </w:pPr>
    </w:p>
    <w:p w14:paraId="13B1B111" w14:textId="77777777" w:rsidR="00D51266" w:rsidRDefault="005520D2" w:rsidP="00324BC5">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324BC5">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324BC5">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324BC5">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324BC5">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324BC5">
      <w:pPr>
        <w:spacing w:after="160" w:line="360" w:lineRule="auto"/>
        <w:jc w:val="left"/>
      </w:pPr>
    </w:p>
    <w:p w14:paraId="08E092D5" w14:textId="77777777" w:rsidR="00D51266" w:rsidRDefault="00477783" w:rsidP="00324BC5">
      <w:pPr>
        <w:pStyle w:val="Heading3"/>
        <w:spacing w:line="360" w:lineRule="auto"/>
      </w:pPr>
      <w:r>
        <w:t>3.4</w:t>
      </w:r>
      <w:r w:rsidR="0087743C">
        <w:tab/>
        <w:t>SYSTEM REQUIREMENTS SPECIFICATION</w:t>
      </w:r>
    </w:p>
    <w:p w14:paraId="2A6DA51C" w14:textId="77777777" w:rsidR="00704240" w:rsidRDefault="00704240" w:rsidP="00324BC5">
      <w:pPr>
        <w:spacing w:line="360" w:lineRule="auto"/>
      </w:pPr>
    </w:p>
    <w:p w14:paraId="4B63F1B2" w14:textId="77777777" w:rsidR="00704240" w:rsidRDefault="00704240" w:rsidP="00324BC5">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p>
    <w:p w14:paraId="543C214A" w14:textId="77777777" w:rsidR="00704240" w:rsidRPr="00704240" w:rsidRDefault="00704240" w:rsidP="00324BC5">
      <w:pPr>
        <w:spacing w:line="360" w:lineRule="auto"/>
      </w:pPr>
    </w:p>
    <w:p w14:paraId="21D5F5BE" w14:textId="77777777" w:rsidR="00DC77E9" w:rsidRPr="00C61603" w:rsidRDefault="00477783" w:rsidP="00324BC5">
      <w:pPr>
        <w:pStyle w:val="Heading4"/>
        <w:spacing w:line="360" w:lineRule="auto"/>
        <w:rPr>
          <w:b/>
        </w:rPr>
      </w:pPr>
      <w:r>
        <w:t>3.4.1</w:t>
      </w:r>
      <w:r>
        <w:tab/>
      </w:r>
      <w:r w:rsidR="00DC77E9" w:rsidRPr="00C61603">
        <w:t>NON-FUNCTIONAL REQUIREMENTS</w:t>
      </w:r>
    </w:p>
    <w:p w14:paraId="2841360B" w14:textId="77777777" w:rsidR="00EC1FD9" w:rsidRPr="00EC1FD9" w:rsidRDefault="00EC1FD9" w:rsidP="00324BC5">
      <w:pPr>
        <w:spacing w:line="360" w:lineRule="auto"/>
      </w:pPr>
    </w:p>
    <w:p w14:paraId="68C30A6D" w14:textId="77777777" w:rsidR="005E3009" w:rsidRDefault="00E81695" w:rsidP="00324BC5">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324BC5">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324BC5">
      <w:pPr>
        <w:spacing w:line="360" w:lineRule="auto"/>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324BC5">
      <w:pPr>
        <w:spacing w:line="360" w:lineRule="auto"/>
      </w:pPr>
    </w:p>
    <w:p w14:paraId="29A6DFD7" w14:textId="77777777" w:rsidR="0052212E" w:rsidRPr="00FC09BD" w:rsidRDefault="0052212E" w:rsidP="00324BC5">
      <w:pPr>
        <w:spacing w:line="360" w:lineRule="auto"/>
      </w:pPr>
      <w:r w:rsidRPr="00FC09BD">
        <w:rPr>
          <w:b/>
        </w:rPr>
        <w:t>Hardware Requirements</w:t>
      </w:r>
    </w:p>
    <w:p w14:paraId="01E60B5C" w14:textId="77777777" w:rsidR="0052212E" w:rsidRDefault="008C442E" w:rsidP="00324BC5">
      <w:pPr>
        <w:spacing w:line="360" w:lineRule="auto"/>
        <w:ind w:firstLine="720"/>
      </w:pPr>
      <w:r>
        <w:t>Recommended specifications</w:t>
      </w:r>
    </w:p>
    <w:p w14:paraId="714E6A23" w14:textId="77777777" w:rsidR="008C442E" w:rsidRDefault="007403B2" w:rsidP="00324BC5">
      <w:pPr>
        <w:spacing w:line="360" w:lineRule="auto"/>
        <w:ind w:firstLine="720"/>
      </w:pPr>
      <w:r w:rsidRPr="007403B2">
        <w:t>Processor</w:t>
      </w:r>
      <w:r w:rsidRPr="007403B2">
        <w:tab/>
        <w:t>Intel® Core™ i7-7700HQ processor Quad-core 2.80 GHz</w:t>
      </w:r>
    </w:p>
    <w:p w14:paraId="684AB6E1" w14:textId="77777777" w:rsidR="0097415C" w:rsidRDefault="007403B2" w:rsidP="00324BC5">
      <w:pPr>
        <w:spacing w:line="360" w:lineRule="auto"/>
        <w:ind w:firstLine="720"/>
      </w:pPr>
      <w:r w:rsidRPr="007403B2">
        <w:t>Memory</w:t>
      </w:r>
      <w:r w:rsidRPr="007403B2">
        <w:tab/>
        <w:t>16 GB DDR4 RAM Memory</w:t>
      </w:r>
    </w:p>
    <w:p w14:paraId="1556B161" w14:textId="77777777" w:rsidR="0052212E" w:rsidRDefault="0052212E" w:rsidP="00324BC5">
      <w:pPr>
        <w:spacing w:line="360" w:lineRule="auto"/>
        <w:rPr>
          <w:b/>
        </w:rPr>
      </w:pPr>
      <w:r>
        <w:rPr>
          <w:b/>
        </w:rPr>
        <w:t>Software</w:t>
      </w:r>
      <w:r w:rsidRPr="00FC09BD">
        <w:rPr>
          <w:b/>
        </w:rPr>
        <w:t xml:space="preserve"> Requirements</w:t>
      </w:r>
    </w:p>
    <w:p w14:paraId="39DF8F56" w14:textId="77777777" w:rsidR="0052212E" w:rsidRDefault="0052212E" w:rsidP="00324BC5">
      <w:pPr>
        <w:spacing w:line="360" w:lineRule="auto"/>
        <w:ind w:firstLine="720"/>
      </w:pPr>
      <w:r>
        <w:t>Windows 7, 8, 8.1, 10</w:t>
      </w:r>
    </w:p>
    <w:p w14:paraId="508A9974" w14:textId="77777777" w:rsidR="0052212E" w:rsidRDefault="0052212E" w:rsidP="00324BC5">
      <w:pPr>
        <w:spacing w:line="360" w:lineRule="auto"/>
        <w:ind w:firstLine="720"/>
      </w:pPr>
      <w:r>
        <w:t>Python 3.x</w:t>
      </w:r>
    </w:p>
    <w:p w14:paraId="702DCE5B" w14:textId="77777777" w:rsidR="0045312F" w:rsidRDefault="0045312F" w:rsidP="00324BC5">
      <w:pPr>
        <w:spacing w:line="360" w:lineRule="auto"/>
        <w:ind w:firstLine="720"/>
      </w:pPr>
      <w:r>
        <w:t>Python Chess</w:t>
      </w:r>
    </w:p>
    <w:p w14:paraId="28526362" w14:textId="77777777" w:rsidR="0097415C" w:rsidRDefault="0097415C" w:rsidP="00324BC5">
      <w:pPr>
        <w:spacing w:line="360" w:lineRule="auto"/>
        <w:ind w:firstLine="720"/>
      </w:pPr>
      <w:r>
        <w:t>Pygame</w:t>
      </w:r>
    </w:p>
    <w:p w14:paraId="7BBB76D9" w14:textId="77777777" w:rsidR="00355A47" w:rsidRDefault="00355A47" w:rsidP="00324BC5">
      <w:pPr>
        <w:spacing w:line="360" w:lineRule="auto"/>
        <w:rPr>
          <w:b/>
        </w:rPr>
      </w:pPr>
      <w:r w:rsidRPr="00355A47">
        <w:rPr>
          <w:b/>
        </w:rPr>
        <w:t>Tools</w:t>
      </w:r>
    </w:p>
    <w:p w14:paraId="61CB5146" w14:textId="77777777" w:rsidR="00355A47" w:rsidRDefault="00355A47" w:rsidP="00324BC5">
      <w:pPr>
        <w:spacing w:line="360" w:lineRule="auto"/>
        <w:ind w:firstLine="720"/>
      </w:pPr>
      <w:r>
        <w:t>Visual Studio Code</w:t>
      </w:r>
    </w:p>
    <w:p w14:paraId="4FF9E0BE" w14:textId="77777777" w:rsidR="00477783" w:rsidRDefault="00071F4C" w:rsidP="00324BC5">
      <w:pPr>
        <w:spacing w:line="360" w:lineRule="auto"/>
        <w:ind w:firstLine="720"/>
      </w:pPr>
      <w:r>
        <w:t>Python</w:t>
      </w:r>
    </w:p>
    <w:p w14:paraId="402FAB98" w14:textId="77777777" w:rsidR="00477783" w:rsidRPr="00355A47" w:rsidRDefault="00477783" w:rsidP="00324BC5">
      <w:pPr>
        <w:spacing w:line="360" w:lineRule="auto"/>
      </w:pPr>
    </w:p>
    <w:p w14:paraId="7FD6C67F" w14:textId="77777777" w:rsidR="0087743C" w:rsidRPr="00C61603" w:rsidRDefault="00477783" w:rsidP="00324BC5">
      <w:pPr>
        <w:pStyle w:val="Heading4"/>
        <w:spacing w:line="360" w:lineRule="auto"/>
        <w:rPr>
          <w:b/>
        </w:rPr>
      </w:pPr>
      <w:r>
        <w:t>3.4.2</w:t>
      </w:r>
      <w:r>
        <w:tab/>
      </w:r>
      <w:r w:rsidR="00DC77E9" w:rsidRPr="00C61603">
        <w:t>FUNCTIONAL REQUIREMENTS</w:t>
      </w:r>
    </w:p>
    <w:p w14:paraId="6D8A05FF" w14:textId="77777777" w:rsidR="00DC77E9" w:rsidRDefault="00DC77E9" w:rsidP="00324BC5">
      <w:pPr>
        <w:spacing w:line="360" w:lineRule="auto"/>
      </w:pPr>
    </w:p>
    <w:p w14:paraId="6314FE3F" w14:textId="77777777" w:rsidR="00EC44D5" w:rsidRDefault="00302409" w:rsidP="00324BC5">
      <w:pPr>
        <w:spacing w:line="360" w:lineRule="auto"/>
        <w:ind w:firstLine="720"/>
      </w:pPr>
      <w:r>
        <w:t>The functional requirements of a system describe what that system should do</w:t>
      </w:r>
      <w:r w:rsidR="00BD4441">
        <w:t xml:space="preserve">, along with its primary functions </w:t>
      </w:r>
      <w:sdt>
        <w:sdtPr>
          <w:id w:val="-1368978692"/>
          <w:citation/>
        </w:sdtPr>
        <w:sdtEndPr/>
        <w:sdtContent>
          <w:r w:rsidR="00BD4441">
            <w:fldChar w:fldCharType="begin"/>
          </w:r>
          <w:r w:rsidR="00BD4441">
            <w:instrText xml:space="preserve"> CITATION Som11 \l 1033 </w:instrText>
          </w:r>
          <w:r w:rsidR="00BD4441">
            <w:fldChar w:fldCharType="separate"/>
          </w:r>
          <w:r w:rsidR="00D55323">
            <w:rPr>
              <w:noProof/>
            </w:rPr>
            <w:t>(Sommerville, 2011)</w:t>
          </w:r>
          <w:r w:rsidR="00BD4441">
            <w:fldChar w:fldCharType="end"/>
          </w:r>
        </w:sdtContent>
      </w:sdt>
      <w:r w:rsidR="00BD4441">
        <w:t>.</w:t>
      </w:r>
    </w:p>
    <w:p w14:paraId="376AA568" w14:textId="77777777" w:rsidR="00302409" w:rsidRDefault="00613C81" w:rsidP="00324BC5">
      <w:pPr>
        <w:spacing w:line="360" w:lineRule="auto"/>
        <w:ind w:firstLine="360"/>
      </w:pPr>
      <w:r>
        <w:t>The functional</w:t>
      </w:r>
      <w:r w:rsidR="00302409">
        <w:t xml:space="preserve"> requirements of this system are:</w:t>
      </w:r>
    </w:p>
    <w:p w14:paraId="11585D8D" w14:textId="77777777" w:rsidR="00302409" w:rsidRDefault="00613C81" w:rsidP="00324BC5">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324BC5">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324BC5">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324BC5">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324BC5">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77777777" w:rsidR="00C55015" w:rsidRDefault="00C55015" w:rsidP="00324BC5">
      <w:pPr>
        <w:pStyle w:val="ListParagraph"/>
        <w:numPr>
          <w:ilvl w:val="0"/>
          <w:numId w:val="17"/>
        </w:numPr>
        <w:spacing w:line="360" w:lineRule="auto"/>
      </w:pPr>
      <w:r>
        <w:t>The system will play the specified amount of games and produce the data of those games in portable game notation (PGN) format.</w:t>
      </w:r>
    </w:p>
    <w:p w14:paraId="5C3DE170" w14:textId="77777777" w:rsidR="0087743C" w:rsidRDefault="00EE1407" w:rsidP="00324BC5">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324BC5">
      <w:pPr>
        <w:spacing w:line="360" w:lineRule="auto"/>
      </w:pPr>
    </w:p>
    <w:p w14:paraId="598BE2B5" w14:textId="76EA8303" w:rsidR="00C37FB2" w:rsidRDefault="00490B44" w:rsidP="00324BC5">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324BC5">
      <w:pPr>
        <w:spacing w:after="160" w:line="360" w:lineRule="auto"/>
        <w:jc w:val="left"/>
        <w:rPr>
          <w:b/>
        </w:rPr>
      </w:pPr>
    </w:p>
    <w:p w14:paraId="33746153" w14:textId="6850E6DF" w:rsidR="00A32931" w:rsidRDefault="003B2C92" w:rsidP="00324BC5">
      <w:pPr>
        <w:pStyle w:val="Heading4"/>
        <w:spacing w:line="360" w:lineRule="auto"/>
      </w:pPr>
      <w:r>
        <w:t>3.5.1</w:t>
      </w:r>
      <w:r>
        <w:tab/>
      </w:r>
      <w:r w:rsidR="00D47DD7" w:rsidRPr="00C61603">
        <w:t>USE</w:t>
      </w:r>
      <w:r w:rsidR="00737761">
        <w:t xml:space="preserve"> </w:t>
      </w:r>
      <w:r w:rsidR="00D47DD7" w:rsidRPr="00C61603">
        <w:t>CASE DIAGRAM</w:t>
      </w:r>
    </w:p>
    <w:p w14:paraId="1F7A1CE2" w14:textId="77777777" w:rsidR="00EE49AD" w:rsidRDefault="00EE49AD" w:rsidP="00324BC5">
      <w:pPr>
        <w:spacing w:after="160" w:line="360" w:lineRule="auto"/>
        <w:jc w:val="left"/>
      </w:pPr>
    </w:p>
    <w:p w14:paraId="2AB2DB07" w14:textId="2077E337" w:rsidR="00EE49AD" w:rsidRDefault="00EE49AD" w:rsidP="00324BC5">
      <w:pPr>
        <w:spacing w:after="160" w:line="360" w:lineRule="auto"/>
        <w:ind w:firstLine="720"/>
        <w:jc w:val="left"/>
      </w:pPr>
      <w:r>
        <w:t xml:space="preserve">The use case model is used to describe a simple scenario of what a user expects from a system </w:t>
      </w:r>
      <w:sdt>
        <w:sdtPr>
          <w:id w:val="1738583668"/>
          <w:citation/>
        </w:sdtPr>
        <w:sdtEndPr/>
        <w:sdtContent>
          <w:r>
            <w:fldChar w:fldCharType="begin"/>
          </w:r>
          <w:r>
            <w:instrText xml:space="preserve"> CITATION Som11 \l 1033 </w:instrText>
          </w:r>
          <w:r>
            <w:fldChar w:fldCharType="separate"/>
          </w:r>
          <w:r>
            <w:rPr>
              <w:noProof/>
            </w:rPr>
            <w:t>(Sommerville, 2011)</w:t>
          </w:r>
          <w:r>
            <w:fldChar w:fldCharType="end"/>
          </w:r>
        </w:sdtContent>
      </w:sdt>
      <w:r>
        <w:t>.</w:t>
      </w:r>
    </w:p>
    <w:p w14:paraId="02B5E36A" w14:textId="2144A8D8" w:rsidR="00A70EDB" w:rsidRDefault="00EE49AD" w:rsidP="00324BC5">
      <w:pPr>
        <w:spacing w:line="360" w:lineRule="auto"/>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324BC5">
      <w:pPr>
        <w:spacing w:line="360" w:lineRule="auto"/>
      </w:pPr>
    </w:p>
    <w:p w14:paraId="7C7EA01C" w14:textId="401B16BD" w:rsidR="00F74D7C" w:rsidRDefault="00A32931" w:rsidP="00324BC5">
      <w:pPr>
        <w:spacing w:line="360" w:lineRule="auto"/>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6A44288C" w14:textId="106EB610" w:rsidR="00726CC4" w:rsidRDefault="0002491C" w:rsidP="00324BC5">
      <w:pPr>
        <w:pStyle w:val="Caption"/>
        <w:spacing w:line="360" w:lineRule="auto"/>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1E0CC5">
        <w:rPr>
          <w:noProof/>
        </w:rPr>
        <w:t>1</w:t>
      </w:r>
      <w:r w:rsidR="005671BE">
        <w:rPr>
          <w:noProof/>
        </w:rPr>
        <w:fldChar w:fldCharType="end"/>
      </w:r>
      <w:r w:rsidR="00047E05">
        <w:t xml:space="preserve">: </w:t>
      </w:r>
      <w:r>
        <w:t>Use case diagram</w:t>
      </w:r>
    </w:p>
    <w:p w14:paraId="27D621F9" w14:textId="228DDEC1" w:rsidR="00322098" w:rsidRDefault="003B2C92" w:rsidP="00324BC5">
      <w:pPr>
        <w:pStyle w:val="Heading4"/>
        <w:spacing w:line="360" w:lineRule="auto"/>
      </w:pPr>
      <w:r>
        <w:lastRenderedPageBreak/>
        <w:t>3.5.2</w:t>
      </w:r>
      <w:r>
        <w:tab/>
      </w:r>
      <w:r w:rsidR="00322098" w:rsidRPr="00C61603">
        <w:t>ACTIVITY DIAGRAM</w:t>
      </w:r>
    </w:p>
    <w:p w14:paraId="37A75DDE" w14:textId="77777777" w:rsidR="008C4BD7" w:rsidRPr="008C4BD7" w:rsidRDefault="008C4BD7" w:rsidP="00324BC5">
      <w:pPr>
        <w:spacing w:line="360" w:lineRule="auto"/>
      </w:pPr>
    </w:p>
    <w:p w14:paraId="2E17E31B" w14:textId="106A7C41" w:rsidR="008C4BD7" w:rsidRDefault="008C4BD7" w:rsidP="00324BC5">
      <w:pPr>
        <w:spacing w:line="360" w:lineRule="auto"/>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EndPr/>
        <w:sdtContent>
          <w:r>
            <w:fldChar w:fldCharType="begin"/>
          </w:r>
          <w:r>
            <w:instrText xml:space="preserve"> CITATION Som11 \l 1033 </w:instrText>
          </w:r>
          <w:r>
            <w:fldChar w:fldCharType="separate"/>
          </w:r>
          <w:r>
            <w:rPr>
              <w:noProof/>
            </w:rPr>
            <w:t>(Sommerville, 2011)</w:t>
          </w:r>
          <w:r>
            <w:fldChar w:fldCharType="end"/>
          </w:r>
        </w:sdtContent>
      </w:sdt>
      <w:r>
        <w:t>.</w:t>
      </w:r>
    </w:p>
    <w:p w14:paraId="602D81E2" w14:textId="77777777" w:rsidR="008C4BD7" w:rsidRPr="008C4BD7" w:rsidRDefault="008C4BD7" w:rsidP="00324BC5">
      <w:pPr>
        <w:spacing w:line="360" w:lineRule="auto"/>
        <w:ind w:firstLine="720"/>
      </w:pPr>
    </w:p>
    <w:p w14:paraId="689A9C58" w14:textId="1C417BB5" w:rsidR="00362F4A" w:rsidRDefault="00507A78" w:rsidP="00324BC5">
      <w:pPr>
        <w:spacing w:after="160" w:line="360" w:lineRule="auto"/>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0E6CC146" w14:textId="1AB2DF4C" w:rsidR="00362F4A" w:rsidRDefault="00047E05" w:rsidP="00324BC5">
      <w:pPr>
        <w:pStyle w:val="Caption"/>
        <w:spacing w:line="360" w:lineRule="auto"/>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1E0CC5">
        <w:rPr>
          <w:noProof/>
        </w:rPr>
        <w:t>2</w:t>
      </w:r>
      <w:r w:rsidR="005671BE">
        <w:rPr>
          <w:noProof/>
        </w:rPr>
        <w:fldChar w:fldCharType="end"/>
      </w:r>
      <w:r>
        <w:t>: Activity diagram</w:t>
      </w:r>
    </w:p>
    <w:p w14:paraId="7D3F6415" w14:textId="42CFFB42" w:rsidR="00BC1077" w:rsidRDefault="00217C83" w:rsidP="00324BC5">
      <w:pPr>
        <w:pStyle w:val="Heading4"/>
        <w:spacing w:line="360" w:lineRule="auto"/>
      </w:pPr>
      <w:r w:rsidRPr="00217C83">
        <w:lastRenderedPageBreak/>
        <w:t>3.</w:t>
      </w:r>
      <w:r>
        <w:t>5.3</w:t>
      </w:r>
      <w:r>
        <w:tab/>
      </w:r>
      <w:r w:rsidR="00362F4A">
        <w:t>SYSTEM ARCHITECTURE</w:t>
      </w:r>
    </w:p>
    <w:p w14:paraId="3FE6F6C8" w14:textId="77777777" w:rsidR="008C4F48" w:rsidRPr="008C4F48" w:rsidRDefault="008C4F48" w:rsidP="00324BC5">
      <w:pPr>
        <w:spacing w:line="360" w:lineRule="auto"/>
      </w:pPr>
    </w:p>
    <w:p w14:paraId="33DA30E0" w14:textId="039AEE0C" w:rsidR="00C30BC4" w:rsidRDefault="00C30BC4" w:rsidP="00324BC5">
      <w:pPr>
        <w:pStyle w:val="ListParagraph"/>
        <w:spacing w:line="360" w:lineRule="auto"/>
        <w:ind w:left="0" w:firstLine="720"/>
        <w:rPr>
          <w:noProof/>
        </w:rPr>
      </w:pPr>
      <w:r>
        <w:rPr>
          <w:lang w:val="en"/>
        </w:rPr>
        <w:t xml:space="preserve">As Somerville (2011) discusses, architectural model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ment view, and a physical view</w:t>
      </w:r>
      <w:r w:rsidR="00EF4820">
        <w:rPr>
          <w:noProof/>
        </w:rPr>
        <w:t>.</w:t>
      </w:r>
    </w:p>
    <w:p w14:paraId="69AAE7E5" w14:textId="043A96D3" w:rsidR="00EF4820" w:rsidRPr="00EF4820" w:rsidRDefault="00EF4820" w:rsidP="00324BC5">
      <w:pPr>
        <w:pStyle w:val="ListParagraph"/>
        <w:spacing w:line="360" w:lineRule="auto"/>
        <w:ind w:left="0" w:firstLine="720"/>
        <w:rPr>
          <w:lang w:val="en"/>
        </w:rPr>
      </w:pPr>
      <w:r>
        <w:rPr>
          <w:noProof/>
        </w:rPr>
        <w:t>For the purposes of this system,</w:t>
      </w:r>
      <w:r w:rsidR="001E0CC5">
        <w:rPr>
          <w:noProof/>
        </w:rPr>
        <w:t xml:space="preserve"> </w:t>
      </w:r>
      <w:bookmarkStart w:id="0" w:name="_GoBack"/>
      <w:bookmarkEnd w:id="0"/>
      <w:r>
        <w:rPr>
          <w:noProof/>
        </w:rPr>
        <w:t xml:space="preserve">I desribe a </w:t>
      </w:r>
      <w:r w:rsidRPr="00856176">
        <w:rPr>
          <w:b/>
          <w:noProof/>
        </w:rPr>
        <w:t>development view</w:t>
      </w:r>
      <w:r>
        <w:rPr>
          <w:noProof/>
        </w:rPr>
        <w:t xml:space="preserve"> of system architecture below.</w:t>
      </w:r>
    </w:p>
    <w:p w14:paraId="49D4FD3D" w14:textId="77777777" w:rsidR="00C30BC4" w:rsidRDefault="00C30BC4" w:rsidP="00324BC5">
      <w:pPr>
        <w:pStyle w:val="ListParagraph"/>
        <w:spacing w:line="360" w:lineRule="auto"/>
        <w:ind w:left="0"/>
        <w:rPr>
          <w:lang w:val="en"/>
        </w:rPr>
      </w:pPr>
    </w:p>
    <w:p w14:paraId="23C17CE5" w14:textId="5AF552DD" w:rsidR="001F1D0E" w:rsidRDefault="00362F4A" w:rsidP="00324BC5">
      <w:pPr>
        <w:pStyle w:val="ListParagraph"/>
        <w:spacing w:line="360" w:lineRule="auto"/>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2032E12E" w14:textId="15C01036" w:rsidR="00662966" w:rsidRDefault="004A5EAA" w:rsidP="00324BC5">
      <w:pPr>
        <w:pStyle w:val="Caption"/>
        <w:spacing w:line="360" w:lineRule="auto"/>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1E0CC5">
        <w:rPr>
          <w:noProof/>
        </w:rPr>
        <w:t>3</w:t>
      </w:r>
      <w:r w:rsidR="005671BE">
        <w:rPr>
          <w:noProof/>
        </w:rPr>
        <w:fldChar w:fldCharType="end"/>
      </w:r>
      <w:r>
        <w:t>: System architecture</w:t>
      </w:r>
    </w:p>
    <w:p w14:paraId="6BEE6F3A" w14:textId="77777777" w:rsidR="004A5EAA" w:rsidRPr="004A5EAA" w:rsidRDefault="004A5EAA" w:rsidP="00324BC5">
      <w:pPr>
        <w:spacing w:line="360" w:lineRule="auto"/>
      </w:pPr>
    </w:p>
    <w:p w14:paraId="66B3717F" w14:textId="77777777" w:rsidR="00490B44" w:rsidRDefault="003867D8" w:rsidP="00324BC5">
      <w:pPr>
        <w:pStyle w:val="Heading3"/>
        <w:spacing w:line="360" w:lineRule="auto"/>
      </w:pPr>
      <w:r>
        <w:t>3.6</w:t>
      </w:r>
      <w:r w:rsidR="00490B44">
        <w:tab/>
        <w:t>IMPLEMENTATION TOOLS</w:t>
      </w:r>
    </w:p>
    <w:p w14:paraId="575759AA" w14:textId="77777777" w:rsidR="00662966" w:rsidRPr="00C61603" w:rsidRDefault="00662966" w:rsidP="00324BC5">
      <w:pPr>
        <w:spacing w:line="360" w:lineRule="auto"/>
      </w:pPr>
    </w:p>
    <w:p w14:paraId="2018A07E" w14:textId="77777777" w:rsidR="000A4D62" w:rsidRDefault="00614937" w:rsidP="00324BC5">
      <w:pPr>
        <w:spacing w:line="360" w:lineRule="auto"/>
        <w:ind w:firstLine="720"/>
      </w:pPr>
      <w:r>
        <w:t xml:space="preserve">The language chosen for implementation is the </w:t>
      </w:r>
      <w:r w:rsidR="00640017">
        <w:rPr>
          <w:b/>
        </w:rPr>
        <w:t>Py</w:t>
      </w:r>
      <w:r w:rsidRPr="00614937">
        <w:rPr>
          <w:b/>
        </w:rPr>
        <w:t>thon</w:t>
      </w:r>
      <w:r>
        <w:t xml:space="preserve"> programming language. Python is desirable for use in this project for </w:t>
      </w:r>
      <w:r w:rsidR="009B208D">
        <w:t>some</w:t>
      </w:r>
      <w:r>
        <w:t xml:space="preserve"> reasons.</w:t>
      </w:r>
    </w:p>
    <w:p w14:paraId="6BD1B7CB" w14:textId="77777777" w:rsidR="00614937" w:rsidRDefault="000A4D62" w:rsidP="00324BC5">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77777777" w:rsidR="00C61603" w:rsidRDefault="00640017" w:rsidP="00324BC5">
      <w:pPr>
        <w:spacing w:line="360" w:lineRule="auto"/>
        <w:ind w:firstLine="720"/>
      </w:pPr>
      <w:r>
        <w:lastRenderedPageBreak/>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EndPr/>
        <w:sdtContent>
          <w:r w:rsidR="006A5C05">
            <w:fldChar w:fldCharType="begin"/>
          </w:r>
          <w:r w:rsidR="006A5C05">
            <w:instrText xml:space="preserve"> CITATION Fie19 \l 1033 </w:instrText>
          </w:r>
          <w:r w:rsidR="006A5C05">
            <w:fldChar w:fldCharType="separate"/>
          </w:r>
          <w:r w:rsidR="00D55323">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77777777" w:rsidR="006A5C05" w:rsidRDefault="00E16222" w:rsidP="00324BC5">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proofErr w:type="spellStart"/>
      <w:r w:rsidR="00215BC8" w:rsidRPr="00215BC8">
        <w:t>cdroms</w:t>
      </w:r>
      <w:proofErr w:type="spellEnd"/>
      <w:r w:rsidR="00215BC8" w:rsidRPr="00215BC8">
        <w:t>, audio and video output, and keyboard, mouse and joystick input</w:t>
      </w:r>
      <w:sdt>
        <w:sdtPr>
          <w:id w:val="1797874765"/>
          <w:citation/>
        </w:sdtPr>
        <w:sdtEndPr/>
        <w:sdtContent>
          <w:r w:rsidR="00215BC8">
            <w:fldChar w:fldCharType="begin"/>
          </w:r>
          <w:r w:rsidR="00215BC8">
            <w:instrText xml:space="preserve"> CITATION Pet \l 1033 </w:instrText>
          </w:r>
          <w:r w:rsidR="00215BC8">
            <w:fldChar w:fldCharType="separate"/>
          </w:r>
          <w:r w:rsidR="00D55323">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324BC5">
      <w:pPr>
        <w:spacing w:line="360" w:lineRule="auto"/>
        <w:ind w:firstLine="720"/>
      </w:pPr>
      <w:r>
        <w:t xml:space="preserve">The chosen IDE is </w:t>
      </w:r>
      <w:r w:rsidRPr="0061092B">
        <w:rPr>
          <w:b/>
        </w:rPr>
        <w:t>Visual Studio Code</w:t>
      </w:r>
      <w:r>
        <w:t>.</w:t>
      </w:r>
    </w:p>
    <w:p w14:paraId="2395D012" w14:textId="77777777" w:rsidR="00A70EDB" w:rsidRDefault="00A70EDB" w:rsidP="00324BC5">
      <w:pPr>
        <w:spacing w:after="160" w:line="360" w:lineRule="auto"/>
        <w:jc w:val="left"/>
      </w:pPr>
    </w:p>
    <w:p w14:paraId="2FD2A2A5" w14:textId="4F6CFF95" w:rsidR="00C61603" w:rsidRDefault="00C61603" w:rsidP="00324BC5">
      <w:pPr>
        <w:spacing w:after="160" w:line="360" w:lineRule="auto"/>
        <w:jc w:val="left"/>
      </w:pPr>
      <w:r>
        <w:br w:type="page"/>
      </w:r>
    </w:p>
    <w:p w14:paraId="3EB663D1" w14:textId="77777777" w:rsidR="0007703B" w:rsidRDefault="0007703B" w:rsidP="00324BC5">
      <w:pPr>
        <w:pStyle w:val="Heading1"/>
        <w:spacing w:line="360" w:lineRule="auto"/>
      </w:pPr>
      <w:r>
        <w:lastRenderedPageBreak/>
        <w:t>CHAPTER FOUR</w:t>
      </w:r>
    </w:p>
    <w:p w14:paraId="76201487" w14:textId="77777777" w:rsidR="0007703B" w:rsidRDefault="003514FE" w:rsidP="00324BC5">
      <w:pPr>
        <w:pStyle w:val="Heading2"/>
        <w:spacing w:line="360" w:lineRule="auto"/>
        <w:jc w:val="center"/>
      </w:pPr>
      <w:r>
        <w:t>IMPLEMENTATION</w:t>
      </w:r>
    </w:p>
    <w:p w14:paraId="47C06372" w14:textId="77777777" w:rsidR="003514FE" w:rsidRPr="003514FE" w:rsidRDefault="003514FE" w:rsidP="00324BC5">
      <w:pPr>
        <w:spacing w:line="360" w:lineRule="auto"/>
      </w:pPr>
    </w:p>
    <w:p w14:paraId="3AB3F58A" w14:textId="77777777" w:rsidR="0007703B" w:rsidRDefault="0007703B" w:rsidP="00324BC5">
      <w:pPr>
        <w:pStyle w:val="Heading3"/>
        <w:spacing w:line="360" w:lineRule="auto"/>
      </w:pPr>
      <w:r>
        <w:t>4.1</w:t>
      </w:r>
      <w:r>
        <w:tab/>
        <w:t>INTRODUCTION</w:t>
      </w:r>
    </w:p>
    <w:p w14:paraId="24DF82E8" w14:textId="77777777" w:rsidR="0007703B" w:rsidRDefault="0007703B" w:rsidP="00324BC5">
      <w:pPr>
        <w:spacing w:line="360" w:lineRule="auto"/>
      </w:pPr>
    </w:p>
    <w:p w14:paraId="2DADB49B" w14:textId="77777777" w:rsidR="00291FEB" w:rsidRDefault="00291FEB" w:rsidP="00324BC5">
      <w:pPr>
        <w:pStyle w:val="Heading3"/>
        <w:spacing w:line="360" w:lineRule="auto"/>
      </w:pPr>
      <w:r>
        <w:t>4.2</w:t>
      </w:r>
      <w:r>
        <w:tab/>
        <w:t>DOCUMENTATION</w:t>
      </w:r>
    </w:p>
    <w:p w14:paraId="7BF66C3B" w14:textId="77777777" w:rsidR="00291FEB" w:rsidRDefault="00291FEB" w:rsidP="00324BC5">
      <w:pPr>
        <w:spacing w:line="360" w:lineRule="auto"/>
      </w:pPr>
    </w:p>
    <w:p w14:paraId="37A3100A" w14:textId="77777777" w:rsidR="00291FEB" w:rsidRDefault="009A0DCD" w:rsidP="00324BC5">
      <w:pPr>
        <w:pStyle w:val="Heading3"/>
        <w:spacing w:line="360" w:lineRule="auto"/>
      </w:pPr>
      <w:r>
        <w:t>4.3</w:t>
      </w:r>
      <w:r>
        <w:tab/>
        <w:t>TESTING</w:t>
      </w:r>
    </w:p>
    <w:p w14:paraId="05AB2C2C" w14:textId="77777777" w:rsidR="009A0DCD" w:rsidRPr="009A0DCD" w:rsidRDefault="009A0DCD" w:rsidP="00324BC5">
      <w:pPr>
        <w:spacing w:line="360" w:lineRule="auto"/>
      </w:pPr>
    </w:p>
    <w:p w14:paraId="12CA53FA" w14:textId="77777777" w:rsidR="0007703B" w:rsidRDefault="0007703B" w:rsidP="00324BC5">
      <w:pPr>
        <w:spacing w:after="160" w:line="360" w:lineRule="auto"/>
        <w:jc w:val="left"/>
      </w:pPr>
      <w:r>
        <w:br w:type="page"/>
      </w:r>
    </w:p>
    <w:p w14:paraId="770455F0" w14:textId="77777777" w:rsidR="00692876" w:rsidRDefault="00692876" w:rsidP="00324BC5">
      <w:pPr>
        <w:pStyle w:val="Heading1"/>
        <w:spacing w:line="360" w:lineRule="auto"/>
      </w:pPr>
      <w:r>
        <w:lastRenderedPageBreak/>
        <w:t>CHAPTER FIVE</w:t>
      </w:r>
    </w:p>
    <w:p w14:paraId="7C61DA42" w14:textId="77777777" w:rsidR="00692876" w:rsidRDefault="00692876" w:rsidP="00324BC5">
      <w:pPr>
        <w:pStyle w:val="Heading2"/>
        <w:spacing w:line="360" w:lineRule="auto"/>
        <w:jc w:val="center"/>
      </w:pPr>
      <w:r>
        <w:t>CONCLUSION</w:t>
      </w:r>
    </w:p>
    <w:p w14:paraId="50FF22C4" w14:textId="77777777" w:rsidR="00692876" w:rsidRDefault="00692876" w:rsidP="00324BC5">
      <w:pPr>
        <w:spacing w:line="360" w:lineRule="auto"/>
      </w:pPr>
    </w:p>
    <w:p w14:paraId="66E59EBB" w14:textId="77777777" w:rsidR="00692876" w:rsidRDefault="00692876" w:rsidP="00324BC5">
      <w:pPr>
        <w:pStyle w:val="Heading3"/>
        <w:spacing w:line="360" w:lineRule="auto"/>
      </w:pPr>
      <w:r>
        <w:t>5.1</w:t>
      </w:r>
      <w:r>
        <w:tab/>
        <w:t>SUMMARY</w:t>
      </w:r>
    </w:p>
    <w:p w14:paraId="12074A7F" w14:textId="77777777" w:rsidR="00692876" w:rsidRDefault="00692876" w:rsidP="00324BC5">
      <w:pPr>
        <w:spacing w:line="360" w:lineRule="auto"/>
      </w:pPr>
    </w:p>
    <w:p w14:paraId="3CC1A674" w14:textId="77777777" w:rsidR="00692876" w:rsidRPr="00692876" w:rsidRDefault="00692876" w:rsidP="00324BC5">
      <w:pPr>
        <w:pStyle w:val="Heading3"/>
        <w:spacing w:line="360" w:lineRule="auto"/>
      </w:pPr>
      <w:r>
        <w:t>5.2</w:t>
      </w:r>
      <w:r>
        <w:tab/>
        <w:t>RECOMMENDATIONS</w:t>
      </w:r>
    </w:p>
    <w:p w14:paraId="6C1B9272" w14:textId="77777777" w:rsidR="00692876" w:rsidRDefault="00692876" w:rsidP="00324BC5">
      <w:pPr>
        <w:spacing w:line="360" w:lineRule="auto"/>
      </w:pPr>
    </w:p>
    <w:p w14:paraId="78CE053D" w14:textId="77777777" w:rsidR="00692876" w:rsidRDefault="00692876" w:rsidP="00324BC5">
      <w:pPr>
        <w:pStyle w:val="Heading3"/>
        <w:spacing w:line="360" w:lineRule="auto"/>
      </w:pPr>
      <w:r>
        <w:t>5.3</w:t>
      </w:r>
      <w:r>
        <w:tab/>
        <w:t>CONCLUSION</w:t>
      </w:r>
    </w:p>
    <w:p w14:paraId="12ABEFAC" w14:textId="77777777" w:rsidR="00692876" w:rsidRDefault="00692876" w:rsidP="00324BC5">
      <w:pPr>
        <w:spacing w:line="360" w:lineRule="auto"/>
      </w:pPr>
    </w:p>
    <w:p w14:paraId="69164C5C" w14:textId="77777777" w:rsidR="00692876" w:rsidRDefault="00692876" w:rsidP="00324BC5">
      <w:pPr>
        <w:spacing w:after="160" w:line="360" w:lineRule="auto"/>
        <w:jc w:val="left"/>
      </w:pPr>
      <w:r>
        <w:br w:type="page"/>
      </w:r>
    </w:p>
    <w:p w14:paraId="177C4C14" w14:textId="77777777" w:rsidR="00427A22" w:rsidRDefault="00427A22" w:rsidP="00324BC5">
      <w:pPr>
        <w:pStyle w:val="Heading1"/>
        <w:spacing w:line="360" w:lineRule="auto"/>
      </w:pPr>
      <w:r>
        <w:lastRenderedPageBreak/>
        <w:t>REFERENCES</w:t>
      </w:r>
    </w:p>
    <w:p w14:paraId="167F48E6" w14:textId="77777777" w:rsidR="00427A22" w:rsidRDefault="00427A22" w:rsidP="00324BC5">
      <w:pPr>
        <w:spacing w:line="360" w:lineRule="auto"/>
      </w:pPr>
    </w:p>
    <w:p w14:paraId="2C1C6AC9" w14:textId="77777777" w:rsidR="00692876" w:rsidRDefault="00692876" w:rsidP="00324BC5">
      <w:pPr>
        <w:spacing w:after="160" w:line="360" w:lineRule="auto"/>
        <w:jc w:val="left"/>
      </w:pPr>
      <w:r>
        <w:br w:type="page"/>
      </w:r>
    </w:p>
    <w:p w14:paraId="59396295" w14:textId="77777777" w:rsidR="00692876" w:rsidRDefault="00692876" w:rsidP="00324BC5">
      <w:pPr>
        <w:pStyle w:val="Heading1"/>
        <w:spacing w:line="360" w:lineRule="auto"/>
      </w:pPr>
      <w:r>
        <w:lastRenderedPageBreak/>
        <w:t>APPENDIX</w:t>
      </w:r>
    </w:p>
    <w:p w14:paraId="0987C580" w14:textId="77777777" w:rsidR="00692876" w:rsidRPr="00692876" w:rsidRDefault="00692876" w:rsidP="00324BC5">
      <w:pPr>
        <w:spacing w:line="360" w:lineRule="auto"/>
      </w:pPr>
    </w:p>
    <w:sectPr w:rsidR="00692876" w:rsidRPr="00692876" w:rsidSect="00D5775C">
      <w:foot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4FB51" w14:textId="77777777" w:rsidR="000D7F6D" w:rsidRDefault="000D7F6D" w:rsidP="00D5775C">
      <w:pPr>
        <w:spacing w:line="240" w:lineRule="auto"/>
      </w:pPr>
      <w:r>
        <w:separator/>
      </w:r>
    </w:p>
  </w:endnote>
  <w:endnote w:type="continuationSeparator" w:id="0">
    <w:p w14:paraId="55DA4420" w14:textId="77777777" w:rsidR="000D7F6D" w:rsidRDefault="000D7F6D"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5671BE" w:rsidRPr="006A5C05" w:rsidRDefault="005671BE"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AA18A" w14:textId="77777777" w:rsidR="000D7F6D" w:rsidRDefault="000D7F6D" w:rsidP="00D5775C">
      <w:pPr>
        <w:spacing w:line="240" w:lineRule="auto"/>
      </w:pPr>
      <w:r>
        <w:separator/>
      </w:r>
    </w:p>
  </w:footnote>
  <w:footnote w:type="continuationSeparator" w:id="0">
    <w:p w14:paraId="702E56E7" w14:textId="77777777" w:rsidR="000D7F6D" w:rsidRDefault="000D7F6D"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4"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8"/>
  </w:num>
  <w:num w:numId="3">
    <w:abstractNumId w:val="26"/>
  </w:num>
  <w:num w:numId="4">
    <w:abstractNumId w:val="1"/>
  </w:num>
  <w:num w:numId="5">
    <w:abstractNumId w:val="2"/>
  </w:num>
  <w:num w:numId="6">
    <w:abstractNumId w:val="6"/>
  </w:num>
  <w:num w:numId="7">
    <w:abstractNumId w:val="10"/>
  </w:num>
  <w:num w:numId="8">
    <w:abstractNumId w:val="9"/>
  </w:num>
  <w:num w:numId="9">
    <w:abstractNumId w:val="4"/>
  </w:num>
  <w:num w:numId="10">
    <w:abstractNumId w:val="13"/>
  </w:num>
  <w:num w:numId="11">
    <w:abstractNumId w:val="0"/>
  </w:num>
  <w:num w:numId="12">
    <w:abstractNumId w:val="11"/>
  </w:num>
  <w:num w:numId="13">
    <w:abstractNumId w:val="21"/>
  </w:num>
  <w:num w:numId="14">
    <w:abstractNumId w:val="20"/>
  </w:num>
  <w:num w:numId="15">
    <w:abstractNumId w:val="24"/>
  </w:num>
  <w:num w:numId="16">
    <w:abstractNumId w:val="16"/>
  </w:num>
  <w:num w:numId="17">
    <w:abstractNumId w:val="17"/>
  </w:num>
  <w:num w:numId="18">
    <w:abstractNumId w:val="23"/>
  </w:num>
  <w:num w:numId="19">
    <w:abstractNumId w:val="3"/>
  </w:num>
  <w:num w:numId="20">
    <w:abstractNumId w:val="19"/>
  </w:num>
  <w:num w:numId="21">
    <w:abstractNumId w:val="8"/>
  </w:num>
  <w:num w:numId="22">
    <w:abstractNumId w:val="12"/>
  </w:num>
  <w:num w:numId="23">
    <w:abstractNumId w:val="7"/>
  </w:num>
  <w:num w:numId="24">
    <w:abstractNumId w:val="22"/>
  </w:num>
  <w:num w:numId="25">
    <w:abstractNumId w:val="15"/>
  </w:num>
  <w:num w:numId="26">
    <w:abstractNumId w:val="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qQUAq5mzdSwAAAA="/>
  </w:docVars>
  <w:rsids>
    <w:rsidRoot w:val="00053E9B"/>
    <w:rsid w:val="00000BA7"/>
    <w:rsid w:val="000119F0"/>
    <w:rsid w:val="000149CD"/>
    <w:rsid w:val="00015F41"/>
    <w:rsid w:val="00017E65"/>
    <w:rsid w:val="000218BF"/>
    <w:rsid w:val="000224EE"/>
    <w:rsid w:val="0002491C"/>
    <w:rsid w:val="00027018"/>
    <w:rsid w:val="00036085"/>
    <w:rsid w:val="00037E70"/>
    <w:rsid w:val="0004232C"/>
    <w:rsid w:val="00045470"/>
    <w:rsid w:val="00047823"/>
    <w:rsid w:val="00047E05"/>
    <w:rsid w:val="00050DD8"/>
    <w:rsid w:val="00051054"/>
    <w:rsid w:val="00052410"/>
    <w:rsid w:val="00053E9B"/>
    <w:rsid w:val="00057D6B"/>
    <w:rsid w:val="000627C7"/>
    <w:rsid w:val="0006444F"/>
    <w:rsid w:val="000647F8"/>
    <w:rsid w:val="00071F4C"/>
    <w:rsid w:val="0007347B"/>
    <w:rsid w:val="00075CE6"/>
    <w:rsid w:val="000767D6"/>
    <w:rsid w:val="000768BA"/>
    <w:rsid w:val="0007703B"/>
    <w:rsid w:val="0008069E"/>
    <w:rsid w:val="00082AE5"/>
    <w:rsid w:val="00084C4D"/>
    <w:rsid w:val="00084D20"/>
    <w:rsid w:val="0009085C"/>
    <w:rsid w:val="000917E2"/>
    <w:rsid w:val="00093351"/>
    <w:rsid w:val="0009363F"/>
    <w:rsid w:val="00095723"/>
    <w:rsid w:val="00096604"/>
    <w:rsid w:val="00097C1C"/>
    <w:rsid w:val="000A1E61"/>
    <w:rsid w:val="000A4B66"/>
    <w:rsid w:val="000A4D62"/>
    <w:rsid w:val="000C2256"/>
    <w:rsid w:val="000C574D"/>
    <w:rsid w:val="000C6491"/>
    <w:rsid w:val="000C7B9C"/>
    <w:rsid w:val="000D02B4"/>
    <w:rsid w:val="000D04E7"/>
    <w:rsid w:val="000D7F6D"/>
    <w:rsid w:val="000E66DD"/>
    <w:rsid w:val="000E6B53"/>
    <w:rsid w:val="000F59C4"/>
    <w:rsid w:val="000F5E91"/>
    <w:rsid w:val="001014E6"/>
    <w:rsid w:val="00105186"/>
    <w:rsid w:val="001070A7"/>
    <w:rsid w:val="00110C5B"/>
    <w:rsid w:val="00111E36"/>
    <w:rsid w:val="00112908"/>
    <w:rsid w:val="00115048"/>
    <w:rsid w:val="00115821"/>
    <w:rsid w:val="00117037"/>
    <w:rsid w:val="00120918"/>
    <w:rsid w:val="001218DC"/>
    <w:rsid w:val="00127852"/>
    <w:rsid w:val="0013794C"/>
    <w:rsid w:val="00142EC4"/>
    <w:rsid w:val="00152669"/>
    <w:rsid w:val="00152DA0"/>
    <w:rsid w:val="00156A6D"/>
    <w:rsid w:val="00157A1C"/>
    <w:rsid w:val="0016085F"/>
    <w:rsid w:val="00161AC7"/>
    <w:rsid w:val="0016448B"/>
    <w:rsid w:val="00165529"/>
    <w:rsid w:val="00172DAE"/>
    <w:rsid w:val="00173063"/>
    <w:rsid w:val="001751E1"/>
    <w:rsid w:val="0017530C"/>
    <w:rsid w:val="00175BC3"/>
    <w:rsid w:val="00181FD7"/>
    <w:rsid w:val="001866F3"/>
    <w:rsid w:val="00190195"/>
    <w:rsid w:val="00192743"/>
    <w:rsid w:val="0019428D"/>
    <w:rsid w:val="00196ACD"/>
    <w:rsid w:val="001A5F22"/>
    <w:rsid w:val="001B0A9A"/>
    <w:rsid w:val="001B4A14"/>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598C"/>
    <w:rsid w:val="0020203F"/>
    <w:rsid w:val="00206386"/>
    <w:rsid w:val="00215BC8"/>
    <w:rsid w:val="002160EE"/>
    <w:rsid w:val="00217C83"/>
    <w:rsid w:val="00217F6A"/>
    <w:rsid w:val="0023100A"/>
    <w:rsid w:val="00231B1E"/>
    <w:rsid w:val="00232540"/>
    <w:rsid w:val="00232A7F"/>
    <w:rsid w:val="0023615F"/>
    <w:rsid w:val="00237F5C"/>
    <w:rsid w:val="00237F66"/>
    <w:rsid w:val="002507CA"/>
    <w:rsid w:val="00253D9E"/>
    <w:rsid w:val="00254ABA"/>
    <w:rsid w:val="00254F42"/>
    <w:rsid w:val="00257742"/>
    <w:rsid w:val="0026243F"/>
    <w:rsid w:val="002643EF"/>
    <w:rsid w:val="00274F3E"/>
    <w:rsid w:val="00276AC3"/>
    <w:rsid w:val="00291FEB"/>
    <w:rsid w:val="00294C60"/>
    <w:rsid w:val="00294D80"/>
    <w:rsid w:val="00294FAB"/>
    <w:rsid w:val="002964FD"/>
    <w:rsid w:val="00296AF6"/>
    <w:rsid w:val="002A27FD"/>
    <w:rsid w:val="002A30EC"/>
    <w:rsid w:val="002A5125"/>
    <w:rsid w:val="002B2E2F"/>
    <w:rsid w:val="002B3E44"/>
    <w:rsid w:val="002C124A"/>
    <w:rsid w:val="002D5406"/>
    <w:rsid w:val="002D74DD"/>
    <w:rsid w:val="002E6B56"/>
    <w:rsid w:val="002F176A"/>
    <w:rsid w:val="002F3606"/>
    <w:rsid w:val="00302409"/>
    <w:rsid w:val="00312048"/>
    <w:rsid w:val="003157AF"/>
    <w:rsid w:val="00315FED"/>
    <w:rsid w:val="00316F8C"/>
    <w:rsid w:val="0032128C"/>
    <w:rsid w:val="00322098"/>
    <w:rsid w:val="00324BC5"/>
    <w:rsid w:val="003514FE"/>
    <w:rsid w:val="00354DE1"/>
    <w:rsid w:val="00355A47"/>
    <w:rsid w:val="00360B59"/>
    <w:rsid w:val="00362F4A"/>
    <w:rsid w:val="00363BE0"/>
    <w:rsid w:val="00366B57"/>
    <w:rsid w:val="00374E0D"/>
    <w:rsid w:val="00375D74"/>
    <w:rsid w:val="003867D8"/>
    <w:rsid w:val="00386BED"/>
    <w:rsid w:val="00395DE0"/>
    <w:rsid w:val="003964C8"/>
    <w:rsid w:val="003974F1"/>
    <w:rsid w:val="003A3768"/>
    <w:rsid w:val="003A3C15"/>
    <w:rsid w:val="003A6B36"/>
    <w:rsid w:val="003B1AE2"/>
    <w:rsid w:val="003B2C92"/>
    <w:rsid w:val="003C66C7"/>
    <w:rsid w:val="003C7563"/>
    <w:rsid w:val="003C7DBE"/>
    <w:rsid w:val="003D1B7D"/>
    <w:rsid w:val="003E2AC5"/>
    <w:rsid w:val="003E2D56"/>
    <w:rsid w:val="003E4CD2"/>
    <w:rsid w:val="003E634A"/>
    <w:rsid w:val="003F7A6B"/>
    <w:rsid w:val="004042C3"/>
    <w:rsid w:val="004141FF"/>
    <w:rsid w:val="0041486E"/>
    <w:rsid w:val="004177FB"/>
    <w:rsid w:val="00421ADD"/>
    <w:rsid w:val="00427A22"/>
    <w:rsid w:val="00433588"/>
    <w:rsid w:val="00444594"/>
    <w:rsid w:val="00447F22"/>
    <w:rsid w:val="0045312F"/>
    <w:rsid w:val="004573FC"/>
    <w:rsid w:val="0046360A"/>
    <w:rsid w:val="0047369B"/>
    <w:rsid w:val="004748AC"/>
    <w:rsid w:val="00477783"/>
    <w:rsid w:val="00484B1C"/>
    <w:rsid w:val="00486D12"/>
    <w:rsid w:val="004901B9"/>
    <w:rsid w:val="00490B44"/>
    <w:rsid w:val="00491A15"/>
    <w:rsid w:val="0049493D"/>
    <w:rsid w:val="0049757B"/>
    <w:rsid w:val="00497DCE"/>
    <w:rsid w:val="004A4437"/>
    <w:rsid w:val="004A5EAA"/>
    <w:rsid w:val="004B54FE"/>
    <w:rsid w:val="004B6314"/>
    <w:rsid w:val="004C4B67"/>
    <w:rsid w:val="004C5545"/>
    <w:rsid w:val="004C6E3E"/>
    <w:rsid w:val="004D378D"/>
    <w:rsid w:val="004D54B5"/>
    <w:rsid w:val="004D56D5"/>
    <w:rsid w:val="004D78BA"/>
    <w:rsid w:val="004E517E"/>
    <w:rsid w:val="004E7B5D"/>
    <w:rsid w:val="00504BC4"/>
    <w:rsid w:val="0050747C"/>
    <w:rsid w:val="00507A78"/>
    <w:rsid w:val="00521882"/>
    <w:rsid w:val="0052212E"/>
    <w:rsid w:val="005236D3"/>
    <w:rsid w:val="00523870"/>
    <w:rsid w:val="005238C8"/>
    <w:rsid w:val="005311E2"/>
    <w:rsid w:val="00541E3D"/>
    <w:rsid w:val="00544370"/>
    <w:rsid w:val="00550414"/>
    <w:rsid w:val="00552053"/>
    <w:rsid w:val="005520D2"/>
    <w:rsid w:val="0055368A"/>
    <w:rsid w:val="005625B3"/>
    <w:rsid w:val="0056670B"/>
    <w:rsid w:val="005671BE"/>
    <w:rsid w:val="0057287F"/>
    <w:rsid w:val="00576862"/>
    <w:rsid w:val="00581477"/>
    <w:rsid w:val="0058266D"/>
    <w:rsid w:val="00585E2F"/>
    <w:rsid w:val="005904B8"/>
    <w:rsid w:val="00595366"/>
    <w:rsid w:val="00597391"/>
    <w:rsid w:val="005A039A"/>
    <w:rsid w:val="005A041C"/>
    <w:rsid w:val="005B34BD"/>
    <w:rsid w:val="005B52C6"/>
    <w:rsid w:val="005B697C"/>
    <w:rsid w:val="005C3947"/>
    <w:rsid w:val="005C544E"/>
    <w:rsid w:val="005C72CC"/>
    <w:rsid w:val="005D45AA"/>
    <w:rsid w:val="005E3009"/>
    <w:rsid w:val="005E6FBF"/>
    <w:rsid w:val="005F093E"/>
    <w:rsid w:val="005F69FE"/>
    <w:rsid w:val="005F7084"/>
    <w:rsid w:val="0061092B"/>
    <w:rsid w:val="00613C81"/>
    <w:rsid w:val="00614937"/>
    <w:rsid w:val="00616B6D"/>
    <w:rsid w:val="00620308"/>
    <w:rsid w:val="00630DF1"/>
    <w:rsid w:val="006379A4"/>
    <w:rsid w:val="00640017"/>
    <w:rsid w:val="00644F30"/>
    <w:rsid w:val="00650F0A"/>
    <w:rsid w:val="006558C9"/>
    <w:rsid w:val="00662966"/>
    <w:rsid w:val="00670A16"/>
    <w:rsid w:val="00671F83"/>
    <w:rsid w:val="00672502"/>
    <w:rsid w:val="006745F2"/>
    <w:rsid w:val="00677EC0"/>
    <w:rsid w:val="006805BB"/>
    <w:rsid w:val="006830E6"/>
    <w:rsid w:val="00686AF5"/>
    <w:rsid w:val="00692876"/>
    <w:rsid w:val="006A3BA6"/>
    <w:rsid w:val="006A5C05"/>
    <w:rsid w:val="006B007B"/>
    <w:rsid w:val="006B39EF"/>
    <w:rsid w:val="006B4074"/>
    <w:rsid w:val="006B66BF"/>
    <w:rsid w:val="006C4312"/>
    <w:rsid w:val="006C4BAB"/>
    <w:rsid w:val="006C6549"/>
    <w:rsid w:val="006D20F7"/>
    <w:rsid w:val="006D70FC"/>
    <w:rsid w:val="006E0C9C"/>
    <w:rsid w:val="006E2059"/>
    <w:rsid w:val="006E7191"/>
    <w:rsid w:val="006F2F7C"/>
    <w:rsid w:val="00701E3D"/>
    <w:rsid w:val="00704240"/>
    <w:rsid w:val="0071003C"/>
    <w:rsid w:val="00724CCB"/>
    <w:rsid w:val="0072691F"/>
    <w:rsid w:val="00726CC4"/>
    <w:rsid w:val="00733775"/>
    <w:rsid w:val="00735787"/>
    <w:rsid w:val="00736690"/>
    <w:rsid w:val="00737761"/>
    <w:rsid w:val="007403B2"/>
    <w:rsid w:val="00740903"/>
    <w:rsid w:val="007475FB"/>
    <w:rsid w:val="00752C78"/>
    <w:rsid w:val="00760120"/>
    <w:rsid w:val="00760166"/>
    <w:rsid w:val="00764354"/>
    <w:rsid w:val="00764F5C"/>
    <w:rsid w:val="00770C32"/>
    <w:rsid w:val="007714A8"/>
    <w:rsid w:val="00773466"/>
    <w:rsid w:val="0077363A"/>
    <w:rsid w:val="007849D2"/>
    <w:rsid w:val="00794F06"/>
    <w:rsid w:val="00796DCD"/>
    <w:rsid w:val="00797BD0"/>
    <w:rsid w:val="007A06C9"/>
    <w:rsid w:val="007A5984"/>
    <w:rsid w:val="007B6A50"/>
    <w:rsid w:val="007C2231"/>
    <w:rsid w:val="007C31F8"/>
    <w:rsid w:val="007D4091"/>
    <w:rsid w:val="007E337D"/>
    <w:rsid w:val="007E4342"/>
    <w:rsid w:val="007E4557"/>
    <w:rsid w:val="007E5F83"/>
    <w:rsid w:val="007E7657"/>
    <w:rsid w:val="007E780F"/>
    <w:rsid w:val="007F15F4"/>
    <w:rsid w:val="007F249D"/>
    <w:rsid w:val="007F3ECA"/>
    <w:rsid w:val="007F46D2"/>
    <w:rsid w:val="007F5C3B"/>
    <w:rsid w:val="00801CB5"/>
    <w:rsid w:val="008033A2"/>
    <w:rsid w:val="008242FC"/>
    <w:rsid w:val="00826B15"/>
    <w:rsid w:val="00827D94"/>
    <w:rsid w:val="008304C5"/>
    <w:rsid w:val="00832D72"/>
    <w:rsid w:val="0083671F"/>
    <w:rsid w:val="00844F0A"/>
    <w:rsid w:val="008471D9"/>
    <w:rsid w:val="008547BF"/>
    <w:rsid w:val="00856176"/>
    <w:rsid w:val="00875794"/>
    <w:rsid w:val="008770F0"/>
    <w:rsid w:val="0087743C"/>
    <w:rsid w:val="00883BB7"/>
    <w:rsid w:val="008859EF"/>
    <w:rsid w:val="00896471"/>
    <w:rsid w:val="00896F5E"/>
    <w:rsid w:val="008A1175"/>
    <w:rsid w:val="008A73D7"/>
    <w:rsid w:val="008B0F05"/>
    <w:rsid w:val="008B165B"/>
    <w:rsid w:val="008B4BAB"/>
    <w:rsid w:val="008C10CF"/>
    <w:rsid w:val="008C442E"/>
    <w:rsid w:val="008C4BD7"/>
    <w:rsid w:val="008C4F48"/>
    <w:rsid w:val="008D260F"/>
    <w:rsid w:val="008D718B"/>
    <w:rsid w:val="008E26B9"/>
    <w:rsid w:val="008F379C"/>
    <w:rsid w:val="00904087"/>
    <w:rsid w:val="0090497D"/>
    <w:rsid w:val="009066ED"/>
    <w:rsid w:val="009117CF"/>
    <w:rsid w:val="009119CD"/>
    <w:rsid w:val="009176DC"/>
    <w:rsid w:val="00917D0B"/>
    <w:rsid w:val="00920273"/>
    <w:rsid w:val="00921EFC"/>
    <w:rsid w:val="00925277"/>
    <w:rsid w:val="00925E1E"/>
    <w:rsid w:val="00930366"/>
    <w:rsid w:val="00930A4F"/>
    <w:rsid w:val="0093327B"/>
    <w:rsid w:val="00940DE9"/>
    <w:rsid w:val="00942401"/>
    <w:rsid w:val="0094245B"/>
    <w:rsid w:val="009513BE"/>
    <w:rsid w:val="00954404"/>
    <w:rsid w:val="00957571"/>
    <w:rsid w:val="00961CC5"/>
    <w:rsid w:val="00964C7B"/>
    <w:rsid w:val="00966C83"/>
    <w:rsid w:val="00970E8E"/>
    <w:rsid w:val="0097415C"/>
    <w:rsid w:val="009754A4"/>
    <w:rsid w:val="0098052B"/>
    <w:rsid w:val="00980758"/>
    <w:rsid w:val="00986239"/>
    <w:rsid w:val="009969F6"/>
    <w:rsid w:val="009971B9"/>
    <w:rsid w:val="009A0DCD"/>
    <w:rsid w:val="009A279E"/>
    <w:rsid w:val="009A3E44"/>
    <w:rsid w:val="009B11AC"/>
    <w:rsid w:val="009B208D"/>
    <w:rsid w:val="009B2ED8"/>
    <w:rsid w:val="009B56F0"/>
    <w:rsid w:val="009B5D02"/>
    <w:rsid w:val="009B6A4C"/>
    <w:rsid w:val="009B6B74"/>
    <w:rsid w:val="009C056A"/>
    <w:rsid w:val="009C3E68"/>
    <w:rsid w:val="009D0056"/>
    <w:rsid w:val="009D4BEC"/>
    <w:rsid w:val="009E28CC"/>
    <w:rsid w:val="009E5D6F"/>
    <w:rsid w:val="009E682B"/>
    <w:rsid w:val="009E6BCD"/>
    <w:rsid w:val="009F1363"/>
    <w:rsid w:val="009F1B11"/>
    <w:rsid w:val="009F2435"/>
    <w:rsid w:val="009F2C63"/>
    <w:rsid w:val="009F6219"/>
    <w:rsid w:val="00A00600"/>
    <w:rsid w:val="00A00AAD"/>
    <w:rsid w:val="00A03322"/>
    <w:rsid w:val="00A12C5F"/>
    <w:rsid w:val="00A14758"/>
    <w:rsid w:val="00A17B3E"/>
    <w:rsid w:val="00A17CC6"/>
    <w:rsid w:val="00A20B02"/>
    <w:rsid w:val="00A229DC"/>
    <w:rsid w:val="00A2503D"/>
    <w:rsid w:val="00A2697F"/>
    <w:rsid w:val="00A27C4E"/>
    <w:rsid w:val="00A32931"/>
    <w:rsid w:val="00A37367"/>
    <w:rsid w:val="00A37737"/>
    <w:rsid w:val="00A43796"/>
    <w:rsid w:val="00A4401F"/>
    <w:rsid w:val="00A45129"/>
    <w:rsid w:val="00A47C6C"/>
    <w:rsid w:val="00A5017A"/>
    <w:rsid w:val="00A539BE"/>
    <w:rsid w:val="00A54790"/>
    <w:rsid w:val="00A70EDB"/>
    <w:rsid w:val="00A735DC"/>
    <w:rsid w:val="00A74431"/>
    <w:rsid w:val="00A749A6"/>
    <w:rsid w:val="00A85F02"/>
    <w:rsid w:val="00AA072E"/>
    <w:rsid w:val="00AA1143"/>
    <w:rsid w:val="00AB239D"/>
    <w:rsid w:val="00AB2F61"/>
    <w:rsid w:val="00AB7742"/>
    <w:rsid w:val="00AC1B79"/>
    <w:rsid w:val="00AC25E5"/>
    <w:rsid w:val="00AC32FC"/>
    <w:rsid w:val="00AD089F"/>
    <w:rsid w:val="00AD1F80"/>
    <w:rsid w:val="00AD239D"/>
    <w:rsid w:val="00AD354D"/>
    <w:rsid w:val="00AD4EE0"/>
    <w:rsid w:val="00AE1C04"/>
    <w:rsid w:val="00AE4745"/>
    <w:rsid w:val="00AE5A45"/>
    <w:rsid w:val="00AE7CFD"/>
    <w:rsid w:val="00AF5F68"/>
    <w:rsid w:val="00B03799"/>
    <w:rsid w:val="00B05DE7"/>
    <w:rsid w:val="00B06E79"/>
    <w:rsid w:val="00B07ED6"/>
    <w:rsid w:val="00B10629"/>
    <w:rsid w:val="00B1453E"/>
    <w:rsid w:val="00B213FF"/>
    <w:rsid w:val="00B21BB6"/>
    <w:rsid w:val="00B23C95"/>
    <w:rsid w:val="00B23D6F"/>
    <w:rsid w:val="00B257E3"/>
    <w:rsid w:val="00B25EA8"/>
    <w:rsid w:val="00B265C0"/>
    <w:rsid w:val="00B32730"/>
    <w:rsid w:val="00B33639"/>
    <w:rsid w:val="00B34CF1"/>
    <w:rsid w:val="00B44723"/>
    <w:rsid w:val="00B46542"/>
    <w:rsid w:val="00B57D74"/>
    <w:rsid w:val="00B60318"/>
    <w:rsid w:val="00B60670"/>
    <w:rsid w:val="00B63339"/>
    <w:rsid w:val="00B63EDC"/>
    <w:rsid w:val="00B70BF3"/>
    <w:rsid w:val="00B913CC"/>
    <w:rsid w:val="00B93B56"/>
    <w:rsid w:val="00BA2A52"/>
    <w:rsid w:val="00BA323A"/>
    <w:rsid w:val="00BA5510"/>
    <w:rsid w:val="00BA6DE0"/>
    <w:rsid w:val="00BB0FB5"/>
    <w:rsid w:val="00BB7094"/>
    <w:rsid w:val="00BB74C2"/>
    <w:rsid w:val="00BC1077"/>
    <w:rsid w:val="00BC1307"/>
    <w:rsid w:val="00BC2457"/>
    <w:rsid w:val="00BC7048"/>
    <w:rsid w:val="00BD164E"/>
    <w:rsid w:val="00BD4441"/>
    <w:rsid w:val="00BE2B31"/>
    <w:rsid w:val="00BE4ECF"/>
    <w:rsid w:val="00BF0AEC"/>
    <w:rsid w:val="00BF4928"/>
    <w:rsid w:val="00C034EA"/>
    <w:rsid w:val="00C1326B"/>
    <w:rsid w:val="00C13284"/>
    <w:rsid w:val="00C1626E"/>
    <w:rsid w:val="00C240DD"/>
    <w:rsid w:val="00C30271"/>
    <w:rsid w:val="00C30BC4"/>
    <w:rsid w:val="00C351A8"/>
    <w:rsid w:val="00C36D56"/>
    <w:rsid w:val="00C376C5"/>
    <w:rsid w:val="00C37FB2"/>
    <w:rsid w:val="00C454AD"/>
    <w:rsid w:val="00C53C38"/>
    <w:rsid w:val="00C55015"/>
    <w:rsid w:val="00C575BD"/>
    <w:rsid w:val="00C6130E"/>
    <w:rsid w:val="00C61603"/>
    <w:rsid w:val="00C62BF8"/>
    <w:rsid w:val="00C63C81"/>
    <w:rsid w:val="00C66BCF"/>
    <w:rsid w:val="00C72DD4"/>
    <w:rsid w:val="00C73CBD"/>
    <w:rsid w:val="00C7480B"/>
    <w:rsid w:val="00C76B9E"/>
    <w:rsid w:val="00C81FAA"/>
    <w:rsid w:val="00C846D3"/>
    <w:rsid w:val="00C869B9"/>
    <w:rsid w:val="00C9085C"/>
    <w:rsid w:val="00C9184B"/>
    <w:rsid w:val="00C94243"/>
    <w:rsid w:val="00C9587A"/>
    <w:rsid w:val="00CA65BD"/>
    <w:rsid w:val="00CA7CB2"/>
    <w:rsid w:val="00CB2850"/>
    <w:rsid w:val="00CB48D1"/>
    <w:rsid w:val="00CC3031"/>
    <w:rsid w:val="00CC546E"/>
    <w:rsid w:val="00CD3026"/>
    <w:rsid w:val="00CD5178"/>
    <w:rsid w:val="00CE1CC4"/>
    <w:rsid w:val="00CE74C8"/>
    <w:rsid w:val="00CE7C0E"/>
    <w:rsid w:val="00CF217A"/>
    <w:rsid w:val="00CF24F4"/>
    <w:rsid w:val="00CF361A"/>
    <w:rsid w:val="00CF6D5D"/>
    <w:rsid w:val="00D01493"/>
    <w:rsid w:val="00D046D4"/>
    <w:rsid w:val="00D04D7A"/>
    <w:rsid w:val="00D077EC"/>
    <w:rsid w:val="00D07DA5"/>
    <w:rsid w:val="00D1143B"/>
    <w:rsid w:val="00D1182F"/>
    <w:rsid w:val="00D14D7A"/>
    <w:rsid w:val="00D15399"/>
    <w:rsid w:val="00D21D2F"/>
    <w:rsid w:val="00D261F2"/>
    <w:rsid w:val="00D278E2"/>
    <w:rsid w:val="00D32464"/>
    <w:rsid w:val="00D36750"/>
    <w:rsid w:val="00D45D94"/>
    <w:rsid w:val="00D45F13"/>
    <w:rsid w:val="00D47DD7"/>
    <w:rsid w:val="00D51266"/>
    <w:rsid w:val="00D5137E"/>
    <w:rsid w:val="00D52B9B"/>
    <w:rsid w:val="00D52C25"/>
    <w:rsid w:val="00D5352A"/>
    <w:rsid w:val="00D54B5A"/>
    <w:rsid w:val="00D55323"/>
    <w:rsid w:val="00D5775C"/>
    <w:rsid w:val="00D61AD3"/>
    <w:rsid w:val="00D61EEC"/>
    <w:rsid w:val="00D644B1"/>
    <w:rsid w:val="00D670C4"/>
    <w:rsid w:val="00D7314C"/>
    <w:rsid w:val="00D8114E"/>
    <w:rsid w:val="00D84BF2"/>
    <w:rsid w:val="00D946FF"/>
    <w:rsid w:val="00D94B97"/>
    <w:rsid w:val="00D95ACA"/>
    <w:rsid w:val="00D97EED"/>
    <w:rsid w:val="00DA4253"/>
    <w:rsid w:val="00DA4FD0"/>
    <w:rsid w:val="00DA5BCC"/>
    <w:rsid w:val="00DA7E41"/>
    <w:rsid w:val="00DB2957"/>
    <w:rsid w:val="00DB4030"/>
    <w:rsid w:val="00DB4FBD"/>
    <w:rsid w:val="00DB5F35"/>
    <w:rsid w:val="00DC0546"/>
    <w:rsid w:val="00DC26B7"/>
    <w:rsid w:val="00DC6C0E"/>
    <w:rsid w:val="00DC77E9"/>
    <w:rsid w:val="00DC7FAA"/>
    <w:rsid w:val="00DE05BB"/>
    <w:rsid w:val="00DF1FF6"/>
    <w:rsid w:val="00DF39A6"/>
    <w:rsid w:val="00E0033C"/>
    <w:rsid w:val="00E01C55"/>
    <w:rsid w:val="00E03B33"/>
    <w:rsid w:val="00E0511A"/>
    <w:rsid w:val="00E05FBF"/>
    <w:rsid w:val="00E12DED"/>
    <w:rsid w:val="00E143D1"/>
    <w:rsid w:val="00E16222"/>
    <w:rsid w:val="00E1770D"/>
    <w:rsid w:val="00E23744"/>
    <w:rsid w:val="00E31814"/>
    <w:rsid w:val="00E31984"/>
    <w:rsid w:val="00E320AE"/>
    <w:rsid w:val="00E342D2"/>
    <w:rsid w:val="00E34B15"/>
    <w:rsid w:val="00E362E1"/>
    <w:rsid w:val="00E5316D"/>
    <w:rsid w:val="00E539D6"/>
    <w:rsid w:val="00E57B04"/>
    <w:rsid w:val="00E66690"/>
    <w:rsid w:val="00E717CB"/>
    <w:rsid w:val="00E728C8"/>
    <w:rsid w:val="00E75BDA"/>
    <w:rsid w:val="00E81695"/>
    <w:rsid w:val="00E841C6"/>
    <w:rsid w:val="00E91CE8"/>
    <w:rsid w:val="00E95A19"/>
    <w:rsid w:val="00E97678"/>
    <w:rsid w:val="00EA0F20"/>
    <w:rsid w:val="00EA2F9C"/>
    <w:rsid w:val="00EB0F63"/>
    <w:rsid w:val="00EB283C"/>
    <w:rsid w:val="00EB2A4B"/>
    <w:rsid w:val="00EB3FB3"/>
    <w:rsid w:val="00EB4226"/>
    <w:rsid w:val="00EB6A41"/>
    <w:rsid w:val="00EC0620"/>
    <w:rsid w:val="00EC126B"/>
    <w:rsid w:val="00EC1FD9"/>
    <w:rsid w:val="00EC2158"/>
    <w:rsid w:val="00EC44D5"/>
    <w:rsid w:val="00EC4C22"/>
    <w:rsid w:val="00EC6108"/>
    <w:rsid w:val="00EC6AAE"/>
    <w:rsid w:val="00ED2C97"/>
    <w:rsid w:val="00ED2EE5"/>
    <w:rsid w:val="00ED4212"/>
    <w:rsid w:val="00EE1407"/>
    <w:rsid w:val="00EE49AD"/>
    <w:rsid w:val="00EE4DAD"/>
    <w:rsid w:val="00EE6925"/>
    <w:rsid w:val="00EE7ED7"/>
    <w:rsid w:val="00EF4820"/>
    <w:rsid w:val="00EF48B0"/>
    <w:rsid w:val="00EF51D3"/>
    <w:rsid w:val="00EF7D65"/>
    <w:rsid w:val="00F0287D"/>
    <w:rsid w:val="00F07459"/>
    <w:rsid w:val="00F11D83"/>
    <w:rsid w:val="00F140C3"/>
    <w:rsid w:val="00F150C3"/>
    <w:rsid w:val="00F22B57"/>
    <w:rsid w:val="00F26FA2"/>
    <w:rsid w:val="00F42217"/>
    <w:rsid w:val="00F46D7A"/>
    <w:rsid w:val="00F5459D"/>
    <w:rsid w:val="00F55ADB"/>
    <w:rsid w:val="00F56498"/>
    <w:rsid w:val="00F62EB7"/>
    <w:rsid w:val="00F62F84"/>
    <w:rsid w:val="00F67823"/>
    <w:rsid w:val="00F678A5"/>
    <w:rsid w:val="00F72305"/>
    <w:rsid w:val="00F74D7C"/>
    <w:rsid w:val="00F75EF7"/>
    <w:rsid w:val="00F768F2"/>
    <w:rsid w:val="00F76DB4"/>
    <w:rsid w:val="00F76E4D"/>
    <w:rsid w:val="00F80E78"/>
    <w:rsid w:val="00F81E97"/>
    <w:rsid w:val="00F825DB"/>
    <w:rsid w:val="00F86997"/>
    <w:rsid w:val="00F93D67"/>
    <w:rsid w:val="00F9411B"/>
    <w:rsid w:val="00FA10FC"/>
    <w:rsid w:val="00FB03D9"/>
    <w:rsid w:val="00FB0B84"/>
    <w:rsid w:val="00FB1895"/>
    <w:rsid w:val="00FB1F67"/>
    <w:rsid w:val="00FC09BD"/>
    <w:rsid w:val="00FC492D"/>
    <w:rsid w:val="00FE1F25"/>
    <w:rsid w:val="00FE4616"/>
    <w:rsid w:val="00FE5CC9"/>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rikbern.com/2014/11/29/deep-learning-for-chess/"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8</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Osh15</b:Tag>
    <b:SourceType>Report</b:SourceType>
    <b:Guid>{AD8765A0-71D4-4767-9E77-E76B7F3B60C0}</b:Guid>
    <b:Title>Predicting Moves in Chess using Convolutional Neural Networks</b:Title>
    <b:Year>2015</b:Year>
    <b:City>Boston</b:City>
    <b:Author>
      <b:Author>
        <b:NameList>
          <b:Person>
            <b:Last>Oshri</b:Last>
            <b:First>Barak</b:First>
          </b:Person>
          <b:Person>
            <b:Last>Khandwala</b:Last>
            <b:First>Nishith</b:First>
          </b:Person>
        </b:NameList>
      </b:Author>
    </b:Author>
    <b:Institution>Stanford University</b:Institution>
    <b:Pages>8</b:Pages>
    <b:URL>http://cs231n.stanford.edu/reports/2015/pdfs/ConvChess.pdf</b:URL>
    <b:RefOrder>9</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5</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6</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7</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xmlns:b="http://schemas.openxmlformats.org/officeDocument/2006/bibliography">
    <b:Tag>Ahl</b:Tag>
    <b:SourceType>InternetSite</b:SourceType>
    <b:Guid>{D4EED3A8-A092-4AD5-9002-7B3913430044}</b:Guid>
    <b:Author>
      <b:Author>
        <b:NameList>
          <b:Person>
            <b:Last>Ahle</b:Last>
            <b:First>Thomas</b:First>
            <b:Middle>Dybdahl</b:Middle>
          </b:Person>
        </b:NameList>
      </b:Author>
    </b:Author>
    <b:Title>Sunfish</b:Title>
    <b:InternetSiteTitle>GitHub</b:InternetSiteTitle>
    <b:URL>https://github.com/thomasahle/sunfish</b:URL>
    <b:RefOrder>10</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4</b:RefOrder>
  </b:Source>
</b:Sources>
</file>

<file path=customXml/itemProps1.xml><?xml version="1.0" encoding="utf-8"?>
<ds:datastoreItem xmlns:ds="http://schemas.openxmlformats.org/officeDocument/2006/customXml" ds:itemID="{FD055E26-BEAC-4F0E-95C8-7022E6F46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0</TotalTime>
  <Pages>27</Pages>
  <Words>6052</Words>
  <Characters>30265</Characters>
  <Application>Microsoft Office Word</Application>
  <DocSecurity>0</DocSecurity>
  <Lines>657</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416</cp:revision>
  <cp:lastPrinted>2019-03-03T23:59:00Z</cp:lastPrinted>
  <dcterms:created xsi:type="dcterms:W3CDTF">2018-07-17T14:16:00Z</dcterms:created>
  <dcterms:modified xsi:type="dcterms:W3CDTF">2019-03-04T00:00:00Z</dcterms:modified>
</cp:coreProperties>
</file>